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78A85515" w:rsidR="007E604E" w:rsidRDefault="00F378AD" w:rsidP="00C94BF9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97688F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97688F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</w:t>
      </w:r>
      <w:r w:rsidR="00C94BF9" w:rsidRPr="00C94BF9">
        <w:rPr>
          <w:rFonts w:asciiTheme="majorBidi" w:hAnsiTheme="majorBidi" w:cs="B Titr" w:hint="cs"/>
          <w:b/>
          <w:bCs/>
          <w:sz w:val="32"/>
          <w:szCs w:val="32"/>
          <w:rtl/>
          <w:lang w:bidi="fa-IR"/>
        </w:rPr>
        <w:t>تکامل</w:t>
      </w:r>
      <w:r w:rsidR="00C94BF9" w:rsidRPr="00C94BF9">
        <w:rPr>
          <w:rFonts w:asciiTheme="majorBidi" w:hAnsiTheme="majorBidi" w:cs="B Titr"/>
          <w:b/>
          <w:bCs/>
          <w:sz w:val="32"/>
          <w:szCs w:val="32"/>
          <w:rtl/>
          <w:lang w:bidi="fa-IR"/>
        </w:rPr>
        <w:t xml:space="preserve"> </w:t>
      </w:r>
      <w:r w:rsidR="00C94BF9" w:rsidRPr="00C94BF9">
        <w:rPr>
          <w:rFonts w:asciiTheme="majorBidi" w:hAnsiTheme="majorBidi" w:cs="B Titr" w:hint="cs"/>
          <w:b/>
          <w:bCs/>
          <w:sz w:val="32"/>
          <w:szCs w:val="32"/>
          <w:rtl/>
          <w:lang w:bidi="fa-IR"/>
        </w:rPr>
        <w:t>جنین</w:t>
      </w:r>
      <w:r w:rsidR="00C94BF9" w:rsidRPr="00C94BF9">
        <w:rPr>
          <w:rFonts w:asciiTheme="majorBidi" w:hAnsiTheme="majorBidi" w:cs="B Titr"/>
          <w:b/>
          <w:bCs/>
          <w:sz w:val="32"/>
          <w:szCs w:val="32"/>
          <w:rtl/>
          <w:lang w:bidi="fa-IR"/>
        </w:rPr>
        <w:t xml:space="preserve"> </w:t>
      </w:r>
      <w:r w:rsidR="00C94BF9" w:rsidRPr="00C94BF9">
        <w:rPr>
          <w:rFonts w:asciiTheme="majorBidi" w:hAnsiTheme="majorBidi" w:cs="B Titr" w:hint="cs"/>
          <w:b/>
          <w:bCs/>
          <w:sz w:val="32"/>
          <w:szCs w:val="32"/>
          <w:rtl/>
          <w:lang w:bidi="fa-IR"/>
        </w:rPr>
        <w:t>اولیه</w:t>
      </w:r>
      <w:r w:rsidR="00C94BF9" w:rsidRPr="00C94BF9">
        <w:rPr>
          <w:rFonts w:asciiTheme="majorBidi" w:hAnsiTheme="majorBidi" w:cs="B Titr"/>
          <w:b/>
          <w:bCs/>
          <w:sz w:val="32"/>
          <w:szCs w:val="32"/>
          <w:rtl/>
          <w:lang w:bidi="fa-IR"/>
        </w:rPr>
        <w:t xml:space="preserve"> </w:t>
      </w:r>
      <w:r w:rsidR="00C94BF9" w:rsidRPr="00C94BF9">
        <w:rPr>
          <w:rFonts w:asciiTheme="majorBidi" w:hAnsiTheme="majorBidi" w:cs="B Titr" w:hint="cs"/>
          <w:b/>
          <w:bCs/>
          <w:sz w:val="32"/>
          <w:szCs w:val="32"/>
          <w:rtl/>
          <w:lang w:bidi="fa-IR"/>
        </w:rPr>
        <w:t>و</w:t>
      </w:r>
      <w:r w:rsidR="00C94BF9" w:rsidRPr="00C94BF9">
        <w:rPr>
          <w:rFonts w:asciiTheme="majorBidi" w:hAnsiTheme="majorBidi" w:cs="B Titr"/>
          <w:b/>
          <w:bCs/>
          <w:sz w:val="32"/>
          <w:szCs w:val="32"/>
          <w:rtl/>
          <w:lang w:bidi="fa-IR"/>
        </w:rPr>
        <w:t xml:space="preserve"> </w:t>
      </w:r>
      <w:r w:rsidR="00C94BF9" w:rsidRPr="00C94BF9">
        <w:rPr>
          <w:rFonts w:asciiTheme="majorBidi" w:hAnsiTheme="majorBidi" w:cs="B Titr" w:hint="cs"/>
          <w:b/>
          <w:bCs/>
          <w:sz w:val="32"/>
          <w:szCs w:val="32"/>
          <w:rtl/>
          <w:lang w:bidi="fa-IR"/>
        </w:rPr>
        <w:t>فرآیند</w:t>
      </w:r>
      <w:r w:rsidR="00C94BF9" w:rsidRPr="00C94BF9">
        <w:rPr>
          <w:rFonts w:asciiTheme="majorBidi" w:hAnsiTheme="majorBidi" w:cs="B Titr"/>
          <w:b/>
          <w:bCs/>
          <w:sz w:val="32"/>
          <w:szCs w:val="32"/>
          <w:rtl/>
          <w:lang w:bidi="fa-IR"/>
        </w:rPr>
        <w:t xml:space="preserve"> </w:t>
      </w:r>
      <w:r w:rsidR="00C94BF9" w:rsidRPr="00C94BF9">
        <w:rPr>
          <w:rFonts w:asciiTheme="majorBidi" w:hAnsiTheme="majorBidi" w:cs="B Titr" w:hint="cs"/>
          <w:b/>
          <w:bCs/>
          <w:sz w:val="32"/>
          <w:szCs w:val="32"/>
          <w:rtl/>
          <w:lang w:bidi="fa-IR"/>
        </w:rPr>
        <w:t>لانه</w:t>
      </w:r>
      <w:r w:rsidR="00C94BF9" w:rsidRPr="00C94BF9">
        <w:rPr>
          <w:rFonts w:asciiTheme="majorBidi" w:hAnsiTheme="majorBidi" w:cs="B Titr"/>
          <w:b/>
          <w:bCs/>
          <w:sz w:val="32"/>
          <w:szCs w:val="32"/>
          <w:rtl/>
          <w:lang w:bidi="fa-IR"/>
        </w:rPr>
        <w:t xml:space="preserve"> </w:t>
      </w:r>
      <w:r w:rsidR="00C94BF9" w:rsidRPr="00C94BF9">
        <w:rPr>
          <w:rFonts w:asciiTheme="majorBidi" w:hAnsiTheme="majorBidi" w:cs="B Titr" w:hint="cs"/>
          <w:b/>
          <w:bCs/>
          <w:sz w:val="32"/>
          <w:szCs w:val="32"/>
          <w:rtl/>
          <w:lang w:bidi="fa-IR"/>
        </w:rPr>
        <w:t>گزینی</w:t>
      </w:r>
      <w:r w:rsidR="00C94BF9" w:rsidRPr="00C94BF9">
        <w:rPr>
          <w:rFonts w:asciiTheme="majorBidi" w:hAnsiTheme="majorBidi" w:cs="B Titr" w:hint="eastAsia"/>
          <w:sz w:val="32"/>
          <w:szCs w:val="32"/>
          <w:rtl/>
          <w:lang w:bidi="fa-IR"/>
        </w:rPr>
        <w:t xml:space="preserve"> 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271C9C2C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علوم تشریح</w:t>
      </w:r>
    </w:p>
    <w:p w14:paraId="14B91A52" w14:textId="1D97EB97" w:rsidR="00E270DE" w:rsidRPr="00EB6DB3" w:rsidRDefault="00E270DE" w:rsidP="00724D6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24D6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جنین شناسی </w:t>
      </w:r>
      <w:r w:rsidR="00212C46">
        <w:rPr>
          <w:rFonts w:asciiTheme="majorBidi" w:hAnsiTheme="majorBidi" w:cs="B Nazanin" w:hint="cs"/>
          <w:sz w:val="24"/>
          <w:szCs w:val="24"/>
          <w:rtl/>
          <w:lang w:bidi="fa-IR"/>
        </w:rPr>
        <w:t>و بیولوژی تکوین</w:t>
      </w:r>
    </w:p>
    <w:p w14:paraId="1C338A3E" w14:textId="3447BC19" w:rsidR="00B4711B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212C46">
        <w:rPr>
          <w:rFonts w:asciiTheme="majorBidi" w:hAnsiTheme="majorBidi" w:cs="B Nazanin" w:hint="cs"/>
          <w:sz w:val="24"/>
          <w:szCs w:val="24"/>
          <w:rtl/>
          <w:lang w:bidi="fa-IR"/>
        </w:rPr>
        <w:t>19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004B26D2" w14:textId="1009DFC7" w:rsidR="00F51BF7" w:rsidRPr="00B37985" w:rsidRDefault="00E270DE" w:rsidP="000F1400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D126D5">
        <w:rPr>
          <w:rFonts w:asciiTheme="majorBidi" w:hAnsiTheme="majorBidi" w:cs="B Nazanin" w:hint="cs"/>
          <w:sz w:val="24"/>
          <w:szCs w:val="24"/>
          <w:rtl/>
          <w:lang w:bidi="fa-IR"/>
        </w:rPr>
        <w:t>5/2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احد</w:t>
      </w:r>
      <w:r w:rsidR="00AC6FE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2C46">
        <w:rPr>
          <w:rFonts w:asciiTheme="majorBidi" w:hAnsiTheme="majorBidi" w:cs="B Nazanin"/>
          <w:sz w:val="24"/>
          <w:szCs w:val="24"/>
          <w:lang w:bidi="fa-IR"/>
        </w:rPr>
        <w:t>)</w:t>
      </w:r>
      <w:r w:rsidR="00212C46">
        <w:rPr>
          <w:rFonts w:asciiTheme="majorBidi" w:hAnsiTheme="majorBidi" w:cs="B Nazanin" w:hint="cs"/>
          <w:sz w:val="24"/>
          <w:szCs w:val="24"/>
          <w:rtl/>
          <w:lang w:bidi="fa-IR"/>
        </w:rPr>
        <w:t>1</w:t>
      </w:r>
      <w:r w:rsidR="00212C4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212C46">
        <w:rPr>
          <w:rFonts w:asciiTheme="majorBidi" w:hAnsiTheme="majorBidi" w:cs="B Nazanin" w:hint="cs"/>
          <w:sz w:val="24"/>
          <w:szCs w:val="24"/>
          <w:rtl/>
          <w:lang w:bidi="fa-IR"/>
        </w:rPr>
        <w:t>نظری</w:t>
      </w:r>
      <w:r w:rsidR="00212C46">
        <w:rPr>
          <w:rFonts w:asciiTheme="majorBidi" w:hAnsiTheme="majorBidi" w:cs="B Nazanin"/>
          <w:sz w:val="24"/>
          <w:szCs w:val="24"/>
          <w:lang w:bidi="fa-IR"/>
        </w:rPr>
        <w:t>–</w:t>
      </w:r>
      <w:r w:rsidR="00212C46">
        <w:rPr>
          <w:rFonts w:asciiTheme="majorBidi" w:hAnsiTheme="majorBidi" w:cs="B Nazanin" w:hint="cs"/>
          <w:sz w:val="24"/>
          <w:szCs w:val="24"/>
          <w:rtl/>
          <w:lang w:bidi="fa-IR"/>
        </w:rPr>
        <w:t>5/</w:t>
      </w:r>
      <w:r w:rsidR="00D126D5">
        <w:rPr>
          <w:rFonts w:asciiTheme="majorBidi" w:hAnsiTheme="majorBidi" w:cs="B Nazanin"/>
          <w:sz w:val="24"/>
          <w:szCs w:val="24"/>
          <w:lang w:bidi="fa-IR"/>
        </w:rPr>
        <w:t>1</w:t>
      </w:r>
      <w:r w:rsidR="00212C4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عملی)</w:t>
      </w:r>
    </w:p>
    <w:p w14:paraId="5E1D05E7" w14:textId="589D8B06" w:rsidR="00F51BF7" w:rsidRPr="0038172F" w:rsidRDefault="00F51BF7" w:rsidP="00724D6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کتر </w:t>
      </w:r>
      <w:r w:rsidR="00724D6C">
        <w:rPr>
          <w:rFonts w:asciiTheme="majorBidi" w:hAnsiTheme="majorBidi" w:cs="B Nazanin" w:hint="cs"/>
          <w:sz w:val="24"/>
          <w:szCs w:val="24"/>
          <w:rtl/>
          <w:lang w:bidi="fa-IR"/>
        </w:rPr>
        <w:t>فردین عمیدی</w:t>
      </w:r>
    </w:p>
    <w:p w14:paraId="1A7850EE" w14:textId="6A3D3063" w:rsidR="00F51BF7" w:rsidRPr="0038172F" w:rsidRDefault="00E270DE" w:rsidP="00724D6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 w:rsidR="00724D6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کتر فردین عمیدی</w:t>
      </w:r>
      <w:r w:rsidR="001E36BC">
        <w:rPr>
          <w:rFonts w:asciiTheme="majorBidi" w:hAnsiTheme="majorBidi" w:cs="B Nazanin" w:hint="cs"/>
          <w:sz w:val="24"/>
          <w:szCs w:val="24"/>
          <w:rtl/>
          <w:lang w:bidi="fa-IR"/>
        </w:rPr>
        <w:t>،</w:t>
      </w:r>
      <w:r w:rsidR="00AC6FE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کتر مریم شعبانی نشتائی</w:t>
      </w:r>
    </w:p>
    <w:p w14:paraId="14C56C71" w14:textId="71974CAE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F57B18">
        <w:rPr>
          <w:rFonts w:asciiTheme="majorBidi" w:hAnsiTheme="majorBidi" w:cs="B Nazanin" w:hint="cs"/>
          <w:sz w:val="24"/>
          <w:szCs w:val="24"/>
          <w:rtl/>
          <w:lang w:bidi="fa-IR"/>
        </w:rPr>
        <w:t>جنین شناسی</w:t>
      </w:r>
    </w:p>
    <w:p w14:paraId="74DDE471" w14:textId="51C11AAA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2C46">
        <w:rPr>
          <w:rFonts w:asciiTheme="majorBidi" w:hAnsiTheme="majorBidi" w:cs="B Nazanin" w:hint="cs"/>
          <w:sz w:val="24"/>
          <w:szCs w:val="24"/>
          <w:rtl/>
          <w:lang w:bidi="fa-IR"/>
        </w:rPr>
        <w:t>دکترای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C6FE0">
        <w:rPr>
          <w:rFonts w:asciiTheme="majorBidi" w:hAnsiTheme="majorBidi" w:cs="B Nazanin" w:hint="cs"/>
          <w:sz w:val="24"/>
          <w:szCs w:val="24"/>
          <w:rtl/>
          <w:lang w:bidi="fa-IR"/>
        </w:rPr>
        <w:t>بیولوژی تولیدمثل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44E0E837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اد</w:t>
      </w:r>
    </w:p>
    <w:p w14:paraId="12DF76AB" w14:textId="033952B6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علوم تشریحی</w:t>
      </w:r>
    </w:p>
    <w:p w14:paraId="0FC2E735" w14:textId="25B14807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کده پزشکی </w:t>
      </w:r>
      <w:r w:rsidR="004E190B">
        <w:rPr>
          <w:rFonts w:asciiTheme="majorBidi" w:hAnsiTheme="majorBidi" w:cs="B Nazanin" w:hint="cs"/>
          <w:sz w:val="24"/>
          <w:szCs w:val="24"/>
          <w:rtl/>
          <w:lang w:bidi="fa-IR"/>
        </w:rPr>
        <w:t>دانشگاه علوم پزشکی تهران</w:t>
      </w:r>
    </w:p>
    <w:p w14:paraId="432C8EAE" w14:textId="0AF82802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56E88">
        <w:rPr>
          <w:rFonts w:asciiTheme="majorBidi" w:hAnsiTheme="majorBidi" w:cs="B Nazanin"/>
          <w:sz w:val="24"/>
          <w:szCs w:val="24"/>
          <w:lang w:bidi="fa-IR"/>
        </w:rPr>
        <w:t>64053409</w:t>
      </w:r>
    </w:p>
    <w:p w14:paraId="1F6A8C6B" w14:textId="2B075F0A" w:rsidR="00FA17A2" w:rsidRPr="003C3250" w:rsidRDefault="003C3250" w:rsidP="00724D6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724D6C">
        <w:rPr>
          <w:rFonts w:asciiTheme="majorBidi" w:hAnsiTheme="majorBidi" w:cs="B Nazanin"/>
          <w:sz w:val="24"/>
          <w:szCs w:val="24"/>
          <w:lang w:bidi="fa-IR"/>
        </w:rPr>
        <w:t>fami</w:t>
      </w:r>
      <w:r w:rsidR="0097688F">
        <w:rPr>
          <w:rFonts w:asciiTheme="majorBidi" w:hAnsiTheme="majorBidi" w:cs="B Nazanin"/>
          <w:sz w:val="24"/>
          <w:szCs w:val="24"/>
          <w:lang w:bidi="fa-IR"/>
        </w:rPr>
        <w:t>di@tums.ac.ir</w:t>
      </w:r>
    </w:p>
    <w:p w14:paraId="257ED1FE" w14:textId="2100ECDA" w:rsidR="000B08E1" w:rsidRDefault="00E270DE" w:rsidP="000B08E1">
      <w:pPr>
        <w:bidi/>
        <w:spacing w:line="360" w:lineRule="auto"/>
        <w:rPr>
          <w:sz w:val="24"/>
          <w:szCs w:val="24"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0B08E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lastRenderedPageBreak/>
        <w:t>توصیف کلی درس (انتظار می</w:t>
      </w:r>
      <w:r w:rsidR="000B08E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رود مسؤول درس ضمن ارائه توضیحاتی کلی، بخش</w:t>
      </w:r>
      <w:r w:rsidR="000B08E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 xml:space="preserve">های مختلف محتوایی درس را در قالب یک یا دو بند، توصیف کند): </w:t>
      </w:r>
      <w:r w:rsidR="000B08E1">
        <w:rPr>
          <w:rFonts w:asciiTheme="majorBidi" w:hAnsiTheme="majorBidi" w:cs="B Nazanin" w:hint="cs"/>
          <w:sz w:val="24"/>
          <w:szCs w:val="24"/>
          <w:rtl/>
          <w:lang w:bidi="fa-IR"/>
        </w:rPr>
        <w:t>این درس به آموزش اصول و مفاهیم  جنین شناسی، لقاح و شکل گیری جنین و نحوه تکامل ان تا پایان ماه دوم جنینی می پردازد و فرایندهای مولکولی هر مرحله را توضیح می دهد. ، به میزانی که دانشجو را برای درک و تجزیه و تحلیل اختلالات این ناحیه آماده سازد.</w:t>
      </w:r>
    </w:p>
    <w:p w14:paraId="0D4AB626" w14:textId="77777777" w:rsidR="000B08E1" w:rsidRDefault="000B08E1" w:rsidP="000B08E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هداف کلی/ محورهای توان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مندی:</w:t>
      </w:r>
    </w:p>
    <w:p w14:paraId="063A7E1D" w14:textId="6936788E" w:rsidR="000B08E1" w:rsidRDefault="000B08E1" w:rsidP="000B08E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لقاح و شکل گیری جنین و نحوه تکامل ان تا پایان ماه دوم جنینی و تنظیم مولکولی  ان ها</w:t>
      </w:r>
    </w:p>
    <w:p w14:paraId="0D04DBC1" w14:textId="77777777" w:rsidR="000B08E1" w:rsidRDefault="000B08E1" w:rsidP="000B08E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هداف اختصاصی/ زیرمحورهای هر توان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مندی:</w:t>
      </w:r>
    </w:p>
    <w:p w14:paraId="0E6F3DF4" w14:textId="77777777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پس از پایان این درس انتظار م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رود که فراگیر:</w:t>
      </w:r>
    </w:p>
    <w:p w14:paraId="5CA86E04" w14:textId="77777777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تاریخچه جنین شناسی را بداند.</w:t>
      </w:r>
    </w:p>
    <w:p w14:paraId="44916805" w14:textId="174F1DFC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سلول های جنسی  بدوی ( منشای ، مهاجرت. تمایز) را بشناسد و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نظیمات مولکولی ان را شرح دهد. </w:t>
      </w:r>
    </w:p>
    <w:p w14:paraId="1950561F" w14:textId="2BAF92B0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گامت زایی  و</w:t>
      </w:r>
      <w:r>
        <w:rPr>
          <w:rFonts w:asciiTheme="majorBidi" w:hAnsiTheme="majorBidi" w:cs="B Nazanin"/>
          <w:sz w:val="24"/>
          <w:szCs w:val="24"/>
          <w:lang w:bidi="fa-IR"/>
        </w:rPr>
        <w:t>Oogenesis)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>
        <w:rPr>
          <w:rFonts w:asciiTheme="majorBidi" w:hAnsiTheme="majorBidi" w:cs="B Nazanin"/>
          <w:sz w:val="24"/>
          <w:szCs w:val="24"/>
          <w:lang w:bidi="fa-IR"/>
        </w:rPr>
        <w:t>(Spermatogenesis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را توضیح دهد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تنظیمات مولکولی ان را شرح دهد..</w:t>
      </w:r>
    </w:p>
    <w:p w14:paraId="3A048F9F" w14:textId="3F47DCCE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حوه </w:t>
      </w:r>
      <w:r>
        <w:rPr>
          <w:rFonts w:asciiTheme="majorBidi" w:hAnsiTheme="majorBidi" w:cs="B Nazanin"/>
          <w:sz w:val="24"/>
          <w:szCs w:val="24"/>
          <w:lang w:bidi="fa-IR"/>
        </w:rPr>
        <w:t>Fertilization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</w:t>
      </w:r>
      <w:r w:rsidR="003169F7">
        <w:rPr>
          <w:rFonts w:asciiTheme="majorBidi" w:hAnsiTheme="majorBidi" w:cs="B Nazanin"/>
          <w:sz w:val="24"/>
          <w:szCs w:val="24"/>
          <w:lang w:bidi="fa-IR"/>
        </w:rPr>
        <w:t>Cleavage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and Implantation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را بداند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تنظیمات مولکولی ان را شرح دهد..</w:t>
      </w:r>
    </w:p>
    <w:p w14:paraId="5C068E9E" w14:textId="3E7672FC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وقایع هفته دوم جنینی را توضیح دهد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تنظیمات مولکولی ان را شرح دهد..</w:t>
      </w:r>
    </w:p>
    <w:p w14:paraId="029A24A9" w14:textId="0AAB7601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وقایع هفته سوم جنینی را توضیح دهد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تنظیمات مولکولی ان را شرح دهد..</w:t>
      </w:r>
    </w:p>
    <w:p w14:paraId="6E7D1207" w14:textId="77777777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مشتقات لایه اکتودرم( ایجاد لوله عصبی . تمایز و تکوین ستیغ عصبی) را بداند.</w:t>
      </w:r>
    </w:p>
    <w:p w14:paraId="4F297DF2" w14:textId="77777777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مشتقات لایه  مزودرم و  اندودرم را شناسد.</w:t>
      </w:r>
    </w:p>
    <w:p w14:paraId="05D190F2" w14:textId="56899343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دوره رویانی و ناهنجاری های  جنینی را بداند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نظیمات مولکولی ان را شرح دهد.. </w:t>
      </w:r>
    </w:p>
    <w:p w14:paraId="53B25A32" w14:textId="08EA73D6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پرده های جنینی و دو قلوزایی را توضیح دهد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نظیمات مولکولی ان را شرح دهد.. </w:t>
      </w:r>
    </w:p>
    <w:p w14:paraId="076CC1F0" w14:textId="7C3B1889" w:rsidR="00E66E78" w:rsidRDefault="009E629C" w:rsidP="000B08E1">
      <w:pPr>
        <w:bidi/>
        <w:spacing w:line="360" w:lineRule="auto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9E629C" w14:paraId="14B53AA9" w14:textId="77777777" w:rsidTr="00AB5CAE">
        <w:tc>
          <w:tcPr>
            <w:tcW w:w="3192" w:type="dxa"/>
          </w:tcPr>
          <w:p w14:paraId="253EF11F" w14:textId="10F99474" w:rsidR="009E629C" w:rsidRDefault="0009625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="009E629C"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 w:rsidR="009E629C"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4F93F8F9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C28B6">
              <w:rPr>
                <w:rFonts w:ascii="Arial" w:eastAsia="Calibri" w:hAnsi="Arial" w:cs="B Nazanin"/>
                <w:highlight w:val="darkBlue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29ACFF3F" w:rsidR="009E629C" w:rsidRDefault="009E629C" w:rsidP="0009625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4E48BBFD" w:rsidR="00B80410" w:rsidRPr="00B80410" w:rsidRDefault="00A6640A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ebdings" w:char="F067"/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5DFAD421" w:rsidR="00B80410" w:rsidRPr="00B80410" w:rsidRDefault="00A6640A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ebdings" w:char="F067"/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0400F981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34706B2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7CAC3B4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77777777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4CD118A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3AB8187D" w:rsidR="00DB4835" w:rsidRPr="00DB4835" w:rsidRDefault="00A6640A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ebdings" w:char="F067"/>
      </w:r>
      <w:r w:rsidR="00DB4835"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2CDAA2AF" w14:textId="48BD07B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5B4BB3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541A94BE" w:rsidR="00DB4835" w:rsidRPr="00DB4835" w:rsidRDefault="00A6640A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ebdings" w:char="F067"/>
      </w:r>
      <w:r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>یادگیری مبتنی بر حل مسئله (</w:t>
      </w:r>
      <w:r w:rsidR="00DB4835"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="00DB4835" w:rsidRPr="00DB4835">
        <w:rPr>
          <w:rFonts w:ascii="Arial" w:eastAsia="Calibri" w:hAnsi="Arial" w:cs="B Nazanin" w:hint="cs"/>
          <w:rtl/>
        </w:rPr>
        <w:t xml:space="preserve">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576D4671" w14:textId="7BB2649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16342F2D" w14:textId="5F773829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1D330378" w14:textId="76F284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318" w:type="dxa"/>
        <w:tblLook w:val="04A0" w:firstRow="1" w:lastRow="0" w:firstColumn="1" w:lastColumn="0" w:noHBand="0" w:noVBand="1"/>
      </w:tblPr>
      <w:tblGrid>
        <w:gridCol w:w="1284"/>
        <w:gridCol w:w="2261"/>
        <w:gridCol w:w="1701"/>
        <w:gridCol w:w="2835"/>
        <w:gridCol w:w="1559"/>
      </w:tblGrid>
      <w:tr w:rsidR="002C28B6" w:rsidRPr="0009625C" w14:paraId="687BBD93" w14:textId="77777777" w:rsidTr="002C28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" w:type="dxa"/>
          </w:tcPr>
          <w:p w14:paraId="7866C2F3" w14:textId="7C750F4D" w:rsidR="002C28B6" w:rsidRPr="0009625C" w:rsidRDefault="002C28B6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bookmarkStart w:id="0" w:name="_GoBack"/>
            <w:bookmarkEnd w:id="0"/>
            <w:r w:rsidRPr="0009625C"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 w:rsidRPr="0009625C"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261" w:type="dxa"/>
          </w:tcPr>
          <w:p w14:paraId="7369CF04" w14:textId="077A50E3" w:rsidR="002C28B6" w:rsidRPr="0009625C" w:rsidRDefault="002C28B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09625C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09625C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1701" w:type="dxa"/>
          </w:tcPr>
          <w:p w14:paraId="3D37B49B" w14:textId="77777777" w:rsidR="002C28B6" w:rsidRPr="0009625C" w:rsidRDefault="002C28B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09625C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835" w:type="dxa"/>
          </w:tcPr>
          <w:p w14:paraId="1D18645E" w14:textId="77777777" w:rsidR="002C28B6" w:rsidRPr="0009625C" w:rsidRDefault="002C28B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09625C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1559" w:type="dxa"/>
          </w:tcPr>
          <w:p w14:paraId="4BCF3D9E" w14:textId="6F7698B0" w:rsidR="002C28B6" w:rsidRPr="0009625C" w:rsidRDefault="002C28B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2C28B6" w:rsidRPr="0009625C" w14:paraId="0F0C5D07" w14:textId="77777777" w:rsidTr="002C28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" w:type="dxa"/>
          </w:tcPr>
          <w:p w14:paraId="2A664050" w14:textId="77777777" w:rsidR="002C28B6" w:rsidRDefault="002C28B6" w:rsidP="00DD51CA">
            <w:pPr>
              <w:bidi/>
              <w:rPr>
                <w:rFonts w:ascii="IranNastaliq" w:hAnsi="IranNastaliq" w:cs="B Nazanin"/>
                <w:lang w:bidi="fa-IR"/>
              </w:rPr>
            </w:pPr>
            <w:r w:rsidRPr="006202B0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 w:rsidRPr="006202B0">
              <w:rPr>
                <w:rFonts w:ascii="IranNastaliq" w:hAnsi="IranNastaliq" w:cs="B Nazanin"/>
                <w:lang w:bidi="fa-IR"/>
              </w:rPr>
              <w:t xml:space="preserve"> </w:t>
            </w:r>
            <w:r w:rsidRPr="006202B0">
              <w:rPr>
                <w:rFonts w:ascii="IranNastaliq" w:hAnsi="IranNastaliq" w:cs="B Nazanin" w:hint="cs"/>
                <w:rtl/>
                <w:lang w:bidi="fa-IR"/>
              </w:rPr>
              <w:t xml:space="preserve"> </w:t>
            </w:r>
          </w:p>
          <w:p w14:paraId="6E248ECF" w14:textId="4876409F" w:rsidR="002C28B6" w:rsidRPr="0009625C" w:rsidRDefault="002C28B6" w:rsidP="00DD51CA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دکتر شعبانی </w:t>
            </w:r>
          </w:p>
        </w:tc>
        <w:tc>
          <w:tcPr>
            <w:tcW w:w="2261" w:type="dxa"/>
          </w:tcPr>
          <w:p w14:paraId="6B9E18F5" w14:textId="4A188916" w:rsidR="002C28B6" w:rsidRPr="0009625C" w:rsidRDefault="002C28B6" w:rsidP="00DD51C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701" w:type="dxa"/>
          </w:tcPr>
          <w:p w14:paraId="2B305B0D" w14:textId="69F3AE45" w:rsidR="002C28B6" w:rsidRPr="0009625C" w:rsidRDefault="002C28B6" w:rsidP="00DD51C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eastAsia="Calibri" w:hAnsi="IranNastaliq" w:cs="B Nazanin"/>
                <w:rtl/>
              </w:rPr>
              <w:t>یادگیری مبتنی بر محتوای الکترونیکی تعاملی</w:t>
            </w:r>
          </w:p>
        </w:tc>
        <w:tc>
          <w:tcPr>
            <w:tcW w:w="2835" w:type="dxa"/>
          </w:tcPr>
          <w:p w14:paraId="7921D8DC" w14:textId="391C1BB4" w:rsidR="002C28B6" w:rsidRPr="0009625C" w:rsidRDefault="002C28B6" w:rsidP="00DD51C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val="de-DE" w:bidi="fa-IR"/>
              </w:rPr>
            </w:pPr>
            <w:r w:rsidRPr="0009625C">
              <w:rPr>
                <w:rFonts w:ascii="IranNastaliq" w:hAnsi="IranNastaliq" w:cs="B Nazanin" w:hint="cs"/>
                <w:b/>
                <w:bCs/>
                <w:rtl/>
                <w:lang w:val="de-DE" w:bidi="fa-IR"/>
              </w:rPr>
              <w:t>تاریخچه     جنین شناسی</w:t>
            </w:r>
          </w:p>
        </w:tc>
        <w:tc>
          <w:tcPr>
            <w:tcW w:w="1559" w:type="dxa"/>
          </w:tcPr>
          <w:p w14:paraId="228979A4" w14:textId="77777777" w:rsidR="002C28B6" w:rsidRPr="0009625C" w:rsidRDefault="002C28B6" w:rsidP="00DD51C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2C28B6" w:rsidRPr="0009625C" w14:paraId="27DD1B05" w14:textId="77777777" w:rsidTr="002C28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" w:type="dxa"/>
          </w:tcPr>
          <w:p w14:paraId="407AEF8F" w14:textId="77777777" w:rsidR="002C28B6" w:rsidRPr="006202B0" w:rsidRDefault="002C28B6" w:rsidP="008B3544">
            <w:pPr>
              <w:bidi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6202B0">
              <w:rPr>
                <w:rFonts w:ascii="IranNastaliq" w:hAnsi="IranNastaliq" w:cs="B Nazanin" w:hint="cs"/>
                <w:rtl/>
                <w:lang w:bidi="fa-IR"/>
              </w:rPr>
              <w:t xml:space="preserve">دکتر  شعبانی </w:t>
            </w:r>
          </w:p>
          <w:p w14:paraId="68597DDA" w14:textId="7B99FADC" w:rsidR="002C28B6" w:rsidRPr="0009625C" w:rsidRDefault="002C28B6" w:rsidP="008B3544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دکتر </w:t>
            </w:r>
            <w:r w:rsidRPr="006202B0">
              <w:rPr>
                <w:rFonts w:ascii="IranNastaliq" w:hAnsi="IranNastaliq" w:cs="B Nazanin" w:hint="cs"/>
                <w:rtl/>
                <w:lang w:bidi="fa-IR"/>
              </w:rPr>
              <w:t>عمیدی</w:t>
            </w:r>
            <w:r w:rsidRPr="006202B0">
              <w:rPr>
                <w:rFonts w:ascii="IranNastaliq" w:hAnsi="IranNastaliq" w:cs="B Nazanin"/>
                <w:lang w:bidi="fa-IR"/>
              </w:rPr>
              <w:t xml:space="preserve"> </w:t>
            </w:r>
            <w:r w:rsidRPr="006202B0">
              <w:rPr>
                <w:rFonts w:ascii="IranNastaliq" w:hAnsi="IranNastaliq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2261" w:type="dxa"/>
          </w:tcPr>
          <w:p w14:paraId="03093118" w14:textId="309C9A8B" w:rsidR="002C28B6" w:rsidRPr="0009625C" w:rsidRDefault="002C28B6" w:rsidP="008B354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701" w:type="dxa"/>
          </w:tcPr>
          <w:p w14:paraId="12AD227D" w14:textId="2A991464" w:rsidR="002C28B6" w:rsidRPr="00517BCE" w:rsidRDefault="002C28B6" w:rsidP="008B354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eastAsia="Calibri" w:hAnsi="IranNastaliq" w:cs="B Nazanin"/>
              </w:rPr>
            </w:pPr>
            <w:r w:rsidRPr="00517BCE">
              <w:rPr>
                <w:rFonts w:ascii="IranNastaliq" w:eastAsia="Calibri" w:hAnsi="IranNastaliq" w:cs="B Nazanin"/>
                <w:rtl/>
              </w:rPr>
              <w:t>سخنرانی تعاملی/ یادگیری اکتشافی هدایت شده</w:t>
            </w:r>
          </w:p>
        </w:tc>
        <w:tc>
          <w:tcPr>
            <w:tcW w:w="2835" w:type="dxa"/>
          </w:tcPr>
          <w:p w14:paraId="1710D4CE" w14:textId="72B47C67" w:rsidR="002C28B6" w:rsidRPr="0009625C" w:rsidRDefault="002C28B6" w:rsidP="008B354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لول های جنسی  بدوی (منشا</w:t>
            </w: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،</w:t>
            </w:r>
            <w:r w:rsidRPr="0009625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 xml:space="preserve"> مهاجرت</w:t>
            </w: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 xml:space="preserve">، </w:t>
            </w:r>
            <w:r w:rsidRPr="0009625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تمایز)</w:t>
            </w: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 xml:space="preserve"> </w:t>
            </w:r>
          </w:p>
        </w:tc>
        <w:tc>
          <w:tcPr>
            <w:tcW w:w="1559" w:type="dxa"/>
          </w:tcPr>
          <w:p w14:paraId="7BC0A093" w14:textId="77777777" w:rsidR="002C28B6" w:rsidRPr="0009625C" w:rsidRDefault="002C28B6" w:rsidP="008B354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2C28B6" w:rsidRPr="0009625C" w14:paraId="34DF24D3" w14:textId="77777777" w:rsidTr="002C28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" w:type="dxa"/>
          </w:tcPr>
          <w:p w14:paraId="268E4084" w14:textId="764832DF" w:rsidR="002C28B6" w:rsidRDefault="002C28B6" w:rsidP="008B3544">
            <w:pPr>
              <w:bidi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دکتر 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عمیدی</w:t>
            </w:r>
            <w:r>
              <w:rPr>
                <w:rFonts w:ascii="IranNastaliq" w:hAnsi="IranNastaliq" w:cs="B Nazanin"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2261" w:type="dxa"/>
          </w:tcPr>
          <w:p w14:paraId="3A4DD069" w14:textId="68EF7662" w:rsidR="002C28B6" w:rsidRPr="0009625C" w:rsidRDefault="002C28B6" w:rsidP="008B354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701" w:type="dxa"/>
          </w:tcPr>
          <w:p w14:paraId="5641186C" w14:textId="459D796C" w:rsidR="002C28B6" w:rsidRPr="00517BCE" w:rsidRDefault="002C28B6" w:rsidP="008B354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eastAsia="Calibri" w:hAnsi="IranNastaliq" w:cs="B Nazanin"/>
                <w:rtl/>
              </w:rPr>
            </w:pPr>
            <w:r w:rsidRPr="00517BCE">
              <w:rPr>
                <w:rFonts w:ascii="IranNastaliq" w:eastAsia="Calibri" w:hAnsi="IranNastaliq" w:cs="B Nazanin"/>
                <w:rtl/>
              </w:rPr>
              <w:t>سخنرانی تعاملی/ یادگیری اکتشافی هدایت شده</w:t>
            </w:r>
          </w:p>
        </w:tc>
        <w:tc>
          <w:tcPr>
            <w:tcW w:w="2835" w:type="dxa"/>
          </w:tcPr>
          <w:p w14:paraId="1A52BDA1" w14:textId="2C8EC11C" w:rsidR="002C28B6" w:rsidRPr="0009625C" w:rsidRDefault="002C28B6" w:rsidP="008B354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 xml:space="preserve"> گامتوژنز</w:t>
            </w:r>
          </w:p>
        </w:tc>
        <w:tc>
          <w:tcPr>
            <w:tcW w:w="1559" w:type="dxa"/>
          </w:tcPr>
          <w:p w14:paraId="73418D85" w14:textId="7B930BEF" w:rsidR="002C28B6" w:rsidRPr="0009625C" w:rsidRDefault="002C28B6" w:rsidP="008B354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3</w:t>
            </w:r>
          </w:p>
        </w:tc>
      </w:tr>
      <w:tr w:rsidR="002C28B6" w:rsidRPr="0009625C" w14:paraId="37988758" w14:textId="77777777" w:rsidTr="002C28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" w:type="dxa"/>
          </w:tcPr>
          <w:p w14:paraId="5011F565" w14:textId="77777777" w:rsidR="002C28B6" w:rsidRDefault="002C28B6" w:rsidP="008B3544">
            <w:pPr>
              <w:bidi/>
              <w:rPr>
                <w:rFonts w:ascii="IranNastaliq" w:hAnsi="IranNastaliq" w:cs="B Nazanin"/>
                <w:lang w:bidi="fa-IR"/>
              </w:rPr>
            </w:pPr>
            <w:r w:rsidRPr="006202B0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 w:rsidRPr="006202B0">
              <w:rPr>
                <w:rFonts w:ascii="IranNastaliq" w:hAnsi="IranNastaliq" w:cs="B Nazanin"/>
                <w:lang w:bidi="fa-IR"/>
              </w:rPr>
              <w:t xml:space="preserve"> </w:t>
            </w:r>
            <w:r w:rsidRPr="006202B0">
              <w:rPr>
                <w:rFonts w:ascii="IranNastaliq" w:hAnsi="IranNastaliq" w:cs="B Nazanin" w:hint="cs"/>
                <w:rtl/>
                <w:lang w:bidi="fa-IR"/>
              </w:rPr>
              <w:t xml:space="preserve"> </w:t>
            </w:r>
          </w:p>
          <w:p w14:paraId="68624CC8" w14:textId="0752A45E" w:rsidR="002C28B6" w:rsidRPr="0009625C" w:rsidRDefault="002C28B6" w:rsidP="008B3544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دکتر شعبانی </w:t>
            </w:r>
          </w:p>
        </w:tc>
        <w:tc>
          <w:tcPr>
            <w:tcW w:w="2261" w:type="dxa"/>
          </w:tcPr>
          <w:p w14:paraId="1162E175" w14:textId="02E18A3C" w:rsidR="002C28B6" w:rsidRPr="0009625C" w:rsidRDefault="002C28B6" w:rsidP="008B354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701" w:type="dxa"/>
          </w:tcPr>
          <w:p w14:paraId="196FFB74" w14:textId="13DF7BE8" w:rsidR="002C28B6" w:rsidRPr="00517BCE" w:rsidRDefault="002C28B6" w:rsidP="008B354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eastAsia="Calibri" w:hAnsi="IranNastaliq" w:cs="B Nazanin"/>
              </w:rPr>
            </w:pPr>
            <w:r w:rsidRPr="00517BCE">
              <w:rPr>
                <w:rFonts w:ascii="IranNastaliq" w:eastAsia="Calibri" w:hAnsi="IranNastaliq" w:cs="B Nazanin"/>
                <w:rtl/>
              </w:rPr>
              <w:t>سخنرانی تعاملی/ یادگیری اکتشافی هدایت شده</w:t>
            </w:r>
          </w:p>
        </w:tc>
        <w:tc>
          <w:tcPr>
            <w:tcW w:w="2835" w:type="dxa"/>
          </w:tcPr>
          <w:p w14:paraId="780E6296" w14:textId="3793F443" w:rsidR="002C28B6" w:rsidRPr="0009625C" w:rsidRDefault="002C28B6" w:rsidP="008B354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8013E7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لقاح از دید گاه سلولی و مولکولی</w:t>
            </w:r>
          </w:p>
        </w:tc>
        <w:tc>
          <w:tcPr>
            <w:tcW w:w="1559" w:type="dxa"/>
          </w:tcPr>
          <w:p w14:paraId="5AE8FF57" w14:textId="135601B8" w:rsidR="002C28B6" w:rsidRPr="0009625C" w:rsidRDefault="002C28B6" w:rsidP="008B354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4</w:t>
            </w:r>
          </w:p>
        </w:tc>
      </w:tr>
      <w:tr w:rsidR="002C28B6" w:rsidRPr="0009625C" w14:paraId="014D555C" w14:textId="77777777" w:rsidTr="002C28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" w:type="dxa"/>
          </w:tcPr>
          <w:p w14:paraId="718D1388" w14:textId="0A07A42C" w:rsidR="002C28B6" w:rsidRPr="0009625C" w:rsidRDefault="002C28B6" w:rsidP="008B3544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دکتر 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عمیدی</w:t>
            </w:r>
            <w:r>
              <w:rPr>
                <w:rFonts w:ascii="IranNastaliq" w:hAnsi="IranNastaliq" w:cs="B Nazanin"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کتر شعبانی</w:t>
            </w:r>
          </w:p>
        </w:tc>
        <w:tc>
          <w:tcPr>
            <w:tcW w:w="2261" w:type="dxa"/>
          </w:tcPr>
          <w:p w14:paraId="64BAAE55" w14:textId="2180DB11" w:rsidR="002C28B6" w:rsidRPr="0009625C" w:rsidRDefault="002C28B6" w:rsidP="008B354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701" w:type="dxa"/>
          </w:tcPr>
          <w:p w14:paraId="68BEE811" w14:textId="6594E3EC" w:rsidR="002C28B6" w:rsidRPr="00517BCE" w:rsidRDefault="002C28B6" w:rsidP="008B354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eastAsia="Calibri" w:hAnsi="IranNastaliq" w:cs="B Nazanin"/>
              </w:rPr>
            </w:pPr>
            <w:r w:rsidRPr="00517BCE">
              <w:rPr>
                <w:rFonts w:ascii="IranNastaliq" w:eastAsia="Calibri" w:hAnsi="IranNastaliq" w:cs="B Nazanin"/>
                <w:rtl/>
              </w:rPr>
              <w:t>سخنرانی تعاملی/ یادگیری اکتشافی هدایت شده</w:t>
            </w:r>
          </w:p>
        </w:tc>
        <w:tc>
          <w:tcPr>
            <w:tcW w:w="2835" w:type="dxa"/>
          </w:tcPr>
          <w:p w14:paraId="7ED9B14F" w14:textId="4066BDBC" w:rsidR="002C28B6" w:rsidRPr="00F57B18" w:rsidRDefault="002C28B6" w:rsidP="008B3544">
            <w:pPr>
              <w:autoSpaceDE w:val="0"/>
              <w:autoSpaceDN w:val="0"/>
              <w:bidi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8013E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شناخت روند طبیعی لقاح </w:t>
            </w:r>
          </w:p>
        </w:tc>
        <w:tc>
          <w:tcPr>
            <w:tcW w:w="1559" w:type="dxa"/>
          </w:tcPr>
          <w:p w14:paraId="00741B70" w14:textId="5E1D8113" w:rsidR="002C28B6" w:rsidRPr="0009625C" w:rsidRDefault="002C28B6" w:rsidP="008B354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5</w:t>
            </w:r>
          </w:p>
        </w:tc>
      </w:tr>
      <w:tr w:rsidR="002C28B6" w:rsidRPr="0009625C" w14:paraId="53D144D8" w14:textId="77777777" w:rsidTr="002C28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" w:type="dxa"/>
          </w:tcPr>
          <w:p w14:paraId="46B138E8" w14:textId="03083AE2" w:rsidR="002C28B6" w:rsidRDefault="002C28B6" w:rsidP="008B3544">
            <w:pPr>
              <w:bidi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دکتر 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عمیدی</w:t>
            </w:r>
            <w:r>
              <w:rPr>
                <w:rFonts w:ascii="IranNastaliq" w:hAnsi="IranNastaliq" w:cs="B Nazanin"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کتر شعبانی</w:t>
            </w:r>
          </w:p>
        </w:tc>
        <w:tc>
          <w:tcPr>
            <w:tcW w:w="2261" w:type="dxa"/>
          </w:tcPr>
          <w:p w14:paraId="17E0EEC8" w14:textId="0AFB8A0F" w:rsidR="002C28B6" w:rsidRPr="0009625C" w:rsidRDefault="002C28B6" w:rsidP="008B354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701" w:type="dxa"/>
          </w:tcPr>
          <w:p w14:paraId="2B35219C" w14:textId="6EEC299A" w:rsidR="002C28B6" w:rsidRPr="00517BCE" w:rsidRDefault="002C28B6" w:rsidP="008B354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eastAsia="Calibri" w:hAnsi="IranNastaliq" w:cs="B Nazanin"/>
                <w:rtl/>
              </w:rPr>
            </w:pPr>
            <w:r w:rsidRPr="00517BCE">
              <w:rPr>
                <w:rFonts w:ascii="IranNastaliq" w:eastAsia="Calibri" w:hAnsi="IranNastaliq" w:cs="B Nazanin"/>
                <w:rtl/>
              </w:rPr>
              <w:t>سخنرانی تعاملی/ یادگیری اکتشافی هدایت شده</w:t>
            </w:r>
          </w:p>
        </w:tc>
        <w:tc>
          <w:tcPr>
            <w:tcW w:w="2835" w:type="dxa"/>
          </w:tcPr>
          <w:p w14:paraId="305724EE" w14:textId="1B242F32" w:rsidR="002C28B6" w:rsidRPr="008013E7" w:rsidRDefault="002C28B6" w:rsidP="008B3544">
            <w:pPr>
              <w:autoSpaceDE w:val="0"/>
              <w:autoSpaceDN w:val="0"/>
              <w:bidi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013E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همیت روند طبیعی لقاح در باروری</w:t>
            </w:r>
          </w:p>
        </w:tc>
        <w:tc>
          <w:tcPr>
            <w:tcW w:w="1559" w:type="dxa"/>
          </w:tcPr>
          <w:p w14:paraId="1A308E56" w14:textId="0B6E52C7" w:rsidR="002C28B6" w:rsidRDefault="002C28B6" w:rsidP="008B354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6</w:t>
            </w:r>
          </w:p>
        </w:tc>
      </w:tr>
      <w:tr w:rsidR="002C28B6" w:rsidRPr="0009625C" w14:paraId="136EFF23" w14:textId="77777777" w:rsidTr="002C28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" w:type="dxa"/>
          </w:tcPr>
          <w:p w14:paraId="0D68934F" w14:textId="77777777" w:rsidR="002C28B6" w:rsidRPr="006202B0" w:rsidRDefault="002C28B6" w:rsidP="008B3544">
            <w:pPr>
              <w:bidi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6202B0">
              <w:rPr>
                <w:rFonts w:ascii="IranNastaliq" w:hAnsi="IranNastaliq" w:cs="B Nazanin" w:hint="cs"/>
                <w:rtl/>
                <w:lang w:bidi="fa-IR"/>
              </w:rPr>
              <w:t xml:space="preserve">دکتر  شعبانی </w:t>
            </w:r>
          </w:p>
          <w:p w14:paraId="0ED04A59" w14:textId="5D39C7BA" w:rsidR="002C28B6" w:rsidRPr="0009625C" w:rsidRDefault="002C28B6" w:rsidP="008B3544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دکتر </w:t>
            </w:r>
            <w:r w:rsidRPr="006202B0">
              <w:rPr>
                <w:rFonts w:ascii="IranNastaliq" w:hAnsi="IranNastaliq" w:cs="B Nazanin" w:hint="cs"/>
                <w:rtl/>
                <w:lang w:bidi="fa-IR"/>
              </w:rPr>
              <w:t>عمیدی</w:t>
            </w:r>
            <w:r w:rsidRPr="006202B0">
              <w:rPr>
                <w:rFonts w:ascii="IranNastaliq" w:hAnsi="IranNastaliq" w:cs="B Nazanin"/>
                <w:lang w:bidi="fa-IR"/>
              </w:rPr>
              <w:t xml:space="preserve"> </w:t>
            </w:r>
            <w:r w:rsidRPr="006202B0">
              <w:rPr>
                <w:rFonts w:ascii="IranNastaliq" w:hAnsi="IranNastaliq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2261" w:type="dxa"/>
          </w:tcPr>
          <w:p w14:paraId="6D4A4424" w14:textId="6760E8A7" w:rsidR="002C28B6" w:rsidRPr="0009625C" w:rsidRDefault="002C28B6" w:rsidP="008B354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701" w:type="dxa"/>
          </w:tcPr>
          <w:p w14:paraId="55250220" w14:textId="2F4B03B2" w:rsidR="002C28B6" w:rsidRPr="00517BCE" w:rsidRDefault="002C28B6" w:rsidP="008B354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eastAsia="Calibri" w:hAnsi="IranNastaliq" w:cs="B Nazanin"/>
              </w:rPr>
            </w:pPr>
            <w:r w:rsidRPr="00517BCE">
              <w:rPr>
                <w:rFonts w:ascii="IranNastaliq" w:eastAsia="Calibri" w:hAnsi="IranNastaliq" w:cs="B Nazanin"/>
                <w:rtl/>
              </w:rPr>
              <w:t>سخنرانی تعاملی/ یادگیری اکتشافی هدایت شده</w:t>
            </w:r>
          </w:p>
        </w:tc>
        <w:tc>
          <w:tcPr>
            <w:tcW w:w="2835" w:type="dxa"/>
          </w:tcPr>
          <w:p w14:paraId="38D6723A" w14:textId="77777777" w:rsidR="002C28B6" w:rsidRPr="008013E7" w:rsidRDefault="002C28B6" w:rsidP="008B354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</w:rPr>
            </w:pPr>
            <w:r w:rsidRPr="008013E7">
              <w:rPr>
                <w:rFonts w:cs="B Nazanin" w:hint="cs"/>
                <w:b/>
                <w:bCs/>
                <w:sz w:val="24"/>
                <w:szCs w:val="24"/>
                <w:rtl/>
              </w:rPr>
              <w:t>تشکیل و مراحل تکوین جنین پیش از لانه گزینی</w:t>
            </w:r>
          </w:p>
          <w:p w14:paraId="07CF78F2" w14:textId="1ACF2B76" w:rsidR="002C28B6" w:rsidRPr="008013E7" w:rsidRDefault="002C28B6" w:rsidP="008B354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lang w:bidi="fa-IR"/>
              </w:rPr>
            </w:pPr>
          </w:p>
        </w:tc>
        <w:tc>
          <w:tcPr>
            <w:tcW w:w="1559" w:type="dxa"/>
          </w:tcPr>
          <w:p w14:paraId="3D5F7DEF" w14:textId="637D4A7F" w:rsidR="002C28B6" w:rsidRPr="0009625C" w:rsidRDefault="002C28B6" w:rsidP="008B354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7</w:t>
            </w:r>
          </w:p>
        </w:tc>
      </w:tr>
      <w:tr w:rsidR="002C28B6" w:rsidRPr="0009625C" w14:paraId="71572B7E" w14:textId="77777777" w:rsidTr="002C28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" w:type="dxa"/>
          </w:tcPr>
          <w:p w14:paraId="243E95DE" w14:textId="1BEDBA3A" w:rsidR="002C28B6" w:rsidRPr="0009625C" w:rsidRDefault="002C28B6" w:rsidP="008B3544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دکتر 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عمیدی</w:t>
            </w:r>
            <w:r>
              <w:rPr>
                <w:rFonts w:ascii="IranNastaliq" w:hAnsi="IranNastaliq" w:cs="B Nazanin"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کتر شعبانی</w:t>
            </w:r>
          </w:p>
        </w:tc>
        <w:tc>
          <w:tcPr>
            <w:tcW w:w="2261" w:type="dxa"/>
          </w:tcPr>
          <w:p w14:paraId="2425965D" w14:textId="0BCA3878" w:rsidR="002C28B6" w:rsidRPr="0009625C" w:rsidRDefault="002C28B6" w:rsidP="008B354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701" w:type="dxa"/>
          </w:tcPr>
          <w:p w14:paraId="51063F62" w14:textId="05D1D338" w:rsidR="002C28B6" w:rsidRPr="00517BCE" w:rsidRDefault="002C28B6" w:rsidP="008B354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eastAsia="Calibri" w:hAnsi="IranNastaliq" w:cs="B Nazanin"/>
              </w:rPr>
            </w:pPr>
            <w:r w:rsidRPr="0009625C">
              <w:rPr>
                <w:rFonts w:ascii="IranNastaliq" w:eastAsia="Calibri" w:hAnsi="IranNastaliq" w:cs="B Nazanin"/>
                <w:rtl/>
              </w:rPr>
              <w:t>یادگیری مبتنی بر محتوای الکترونیکی تعاملی</w:t>
            </w:r>
          </w:p>
        </w:tc>
        <w:tc>
          <w:tcPr>
            <w:tcW w:w="2835" w:type="dxa"/>
          </w:tcPr>
          <w:p w14:paraId="4968DA2F" w14:textId="77777777" w:rsidR="002C28B6" w:rsidRPr="008013E7" w:rsidRDefault="002C28B6" w:rsidP="008B3544">
            <w:pPr>
              <w:autoSpaceDE w:val="0"/>
              <w:autoSpaceDN w:val="0"/>
              <w:bidi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8013E7">
              <w:rPr>
                <w:rFonts w:cs="B Nazanin" w:hint="cs"/>
                <w:b/>
                <w:bCs/>
                <w:sz w:val="24"/>
                <w:szCs w:val="24"/>
                <w:rtl/>
              </w:rPr>
              <w:t>نقش اسپرم در تعیین کیفیت جنین</w:t>
            </w:r>
          </w:p>
          <w:p w14:paraId="77BA6505" w14:textId="43DC8B7A" w:rsidR="002C28B6" w:rsidRPr="008013E7" w:rsidRDefault="002C28B6" w:rsidP="008B354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</w:p>
        </w:tc>
        <w:tc>
          <w:tcPr>
            <w:tcW w:w="1559" w:type="dxa"/>
          </w:tcPr>
          <w:p w14:paraId="44C26987" w14:textId="0559120C" w:rsidR="002C28B6" w:rsidRPr="0009625C" w:rsidRDefault="002C28B6" w:rsidP="008B354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8</w:t>
            </w:r>
          </w:p>
        </w:tc>
      </w:tr>
      <w:tr w:rsidR="002C28B6" w:rsidRPr="0009625C" w14:paraId="78FF9686" w14:textId="77777777" w:rsidTr="002C28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" w:type="dxa"/>
          </w:tcPr>
          <w:p w14:paraId="6E5A3813" w14:textId="77777777" w:rsidR="002C28B6" w:rsidRPr="006202B0" w:rsidRDefault="002C28B6" w:rsidP="008B3544">
            <w:pPr>
              <w:bidi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6202B0">
              <w:rPr>
                <w:rFonts w:ascii="IranNastaliq" w:hAnsi="IranNastaliq" w:cs="B Nazanin" w:hint="cs"/>
                <w:rtl/>
                <w:lang w:bidi="fa-IR"/>
              </w:rPr>
              <w:t xml:space="preserve">دکتر  شعبانی </w:t>
            </w:r>
          </w:p>
          <w:p w14:paraId="382C7D9B" w14:textId="0CB00383" w:rsidR="002C28B6" w:rsidRPr="0009625C" w:rsidRDefault="002C28B6" w:rsidP="008B3544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دکتر </w:t>
            </w:r>
            <w:r w:rsidRPr="006202B0">
              <w:rPr>
                <w:rFonts w:ascii="IranNastaliq" w:hAnsi="IranNastaliq" w:cs="B Nazanin" w:hint="cs"/>
                <w:rtl/>
                <w:lang w:bidi="fa-IR"/>
              </w:rPr>
              <w:t>عمیدی</w:t>
            </w:r>
            <w:r w:rsidRPr="006202B0">
              <w:rPr>
                <w:rFonts w:ascii="IranNastaliq" w:hAnsi="IranNastaliq" w:cs="B Nazanin"/>
                <w:lang w:bidi="fa-IR"/>
              </w:rPr>
              <w:t xml:space="preserve"> </w:t>
            </w:r>
            <w:r w:rsidRPr="006202B0">
              <w:rPr>
                <w:rFonts w:ascii="IranNastaliq" w:hAnsi="IranNastaliq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2261" w:type="dxa"/>
          </w:tcPr>
          <w:p w14:paraId="062985D4" w14:textId="67E5195A" w:rsidR="002C28B6" w:rsidRPr="0009625C" w:rsidRDefault="002C28B6" w:rsidP="008B354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701" w:type="dxa"/>
          </w:tcPr>
          <w:p w14:paraId="01FFCB25" w14:textId="78610B81" w:rsidR="002C28B6" w:rsidRPr="00517BCE" w:rsidRDefault="002C28B6" w:rsidP="008B354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eastAsia="Calibri" w:hAnsi="IranNastaliq" w:cs="B Nazanin"/>
              </w:rPr>
            </w:pPr>
            <w:r w:rsidRPr="0009625C">
              <w:rPr>
                <w:rFonts w:ascii="IranNastaliq" w:eastAsia="Calibri" w:hAnsi="IranNastaliq" w:cs="B Nazanin"/>
                <w:rtl/>
              </w:rPr>
              <w:t>یادگیری مبتنی بر محتوای الکترونیکی تعاملی</w:t>
            </w:r>
          </w:p>
        </w:tc>
        <w:tc>
          <w:tcPr>
            <w:tcW w:w="2835" w:type="dxa"/>
          </w:tcPr>
          <w:p w14:paraId="72B54153" w14:textId="77777777" w:rsidR="002C28B6" w:rsidRPr="008013E7" w:rsidRDefault="002C28B6" w:rsidP="008B354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</w:rPr>
            </w:pPr>
            <w:r w:rsidRPr="008013E7">
              <w:rPr>
                <w:rFonts w:cs="B Nazanin" w:hint="cs"/>
                <w:b/>
                <w:bCs/>
                <w:sz w:val="24"/>
                <w:szCs w:val="24"/>
                <w:rtl/>
              </w:rPr>
              <w:t>نقش تخمک در تعیین کیفیت جنین</w:t>
            </w:r>
          </w:p>
          <w:p w14:paraId="4D20F59A" w14:textId="67F7CB57" w:rsidR="002C28B6" w:rsidRPr="008013E7" w:rsidRDefault="002C28B6" w:rsidP="008B354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</w:p>
        </w:tc>
        <w:tc>
          <w:tcPr>
            <w:tcW w:w="1559" w:type="dxa"/>
          </w:tcPr>
          <w:p w14:paraId="047AE068" w14:textId="7875F491" w:rsidR="002C28B6" w:rsidRPr="0009625C" w:rsidRDefault="002C28B6" w:rsidP="008B354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9</w:t>
            </w:r>
          </w:p>
        </w:tc>
      </w:tr>
      <w:tr w:rsidR="002C28B6" w:rsidRPr="0009625C" w14:paraId="0B11B5FB" w14:textId="77777777" w:rsidTr="002C28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" w:type="dxa"/>
          </w:tcPr>
          <w:p w14:paraId="656ACA96" w14:textId="77777777" w:rsidR="002C28B6" w:rsidRDefault="002C28B6" w:rsidP="008B3544">
            <w:pPr>
              <w:bidi/>
              <w:rPr>
                <w:rFonts w:ascii="IranNastaliq" w:hAnsi="IranNastaliq" w:cs="B Nazanin"/>
                <w:lang w:bidi="fa-IR"/>
              </w:rPr>
            </w:pPr>
            <w:r w:rsidRPr="006202B0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 w:rsidRPr="006202B0">
              <w:rPr>
                <w:rFonts w:ascii="IranNastaliq" w:hAnsi="IranNastaliq" w:cs="B Nazanin"/>
                <w:lang w:bidi="fa-IR"/>
              </w:rPr>
              <w:t xml:space="preserve"> </w:t>
            </w:r>
            <w:r w:rsidRPr="006202B0">
              <w:rPr>
                <w:rFonts w:ascii="IranNastaliq" w:hAnsi="IranNastaliq" w:cs="B Nazanin" w:hint="cs"/>
                <w:rtl/>
                <w:lang w:bidi="fa-IR"/>
              </w:rPr>
              <w:t xml:space="preserve"> </w:t>
            </w:r>
          </w:p>
          <w:p w14:paraId="003E7AFC" w14:textId="5783835E" w:rsidR="002C28B6" w:rsidRPr="0009625C" w:rsidRDefault="002C28B6" w:rsidP="008B3544">
            <w:pPr>
              <w:bidi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دکتر شعبانی </w:t>
            </w:r>
          </w:p>
        </w:tc>
        <w:tc>
          <w:tcPr>
            <w:tcW w:w="2261" w:type="dxa"/>
          </w:tcPr>
          <w:p w14:paraId="5046C733" w14:textId="5B0A6FA7" w:rsidR="002C28B6" w:rsidRPr="0009625C" w:rsidRDefault="002C28B6" w:rsidP="008B354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701" w:type="dxa"/>
          </w:tcPr>
          <w:p w14:paraId="4654C7B8" w14:textId="1FFC4A84" w:rsidR="002C28B6" w:rsidRPr="0009625C" w:rsidRDefault="002C28B6" w:rsidP="008B354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eastAsia="Calibri" w:hAnsi="IranNastaliq" w:cs="B Nazanin"/>
                <w:rtl/>
              </w:rPr>
              <w:t>یادگیری مبتنی بر محتوای الکترونیکی تعاملی</w:t>
            </w:r>
          </w:p>
        </w:tc>
        <w:tc>
          <w:tcPr>
            <w:tcW w:w="2835" w:type="dxa"/>
          </w:tcPr>
          <w:p w14:paraId="4945FD7F" w14:textId="77777777" w:rsidR="002C28B6" w:rsidRPr="008013E7" w:rsidRDefault="002C28B6" w:rsidP="008B354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8013E7">
              <w:rPr>
                <w:rFonts w:cs="B Nazanin" w:hint="cs"/>
                <w:b/>
                <w:bCs/>
                <w:sz w:val="24"/>
                <w:szCs w:val="24"/>
                <w:rtl/>
              </w:rPr>
              <w:t>لانه گزینی از دیدگاه سلولی و مولکولی</w:t>
            </w:r>
          </w:p>
          <w:p w14:paraId="3D7EAFAA" w14:textId="0FC16EBE" w:rsidR="002C28B6" w:rsidRPr="008013E7" w:rsidRDefault="002C28B6" w:rsidP="008B354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lang w:bidi="fa-IR"/>
              </w:rPr>
            </w:pPr>
          </w:p>
        </w:tc>
        <w:tc>
          <w:tcPr>
            <w:tcW w:w="1559" w:type="dxa"/>
          </w:tcPr>
          <w:p w14:paraId="4025F416" w14:textId="2BFB3B98" w:rsidR="002C28B6" w:rsidRPr="0009625C" w:rsidRDefault="002C28B6" w:rsidP="008B354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0</w:t>
            </w:r>
          </w:p>
        </w:tc>
      </w:tr>
      <w:tr w:rsidR="002C28B6" w:rsidRPr="0009625C" w14:paraId="13F47642" w14:textId="77777777" w:rsidTr="002C28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" w:type="dxa"/>
          </w:tcPr>
          <w:p w14:paraId="7F5A58C7" w14:textId="77777777" w:rsidR="002C28B6" w:rsidRDefault="002C28B6" w:rsidP="008B3544">
            <w:pPr>
              <w:bidi/>
              <w:rPr>
                <w:rFonts w:ascii="IranNastaliq" w:hAnsi="IranNastaliq" w:cs="B Nazanin"/>
                <w:lang w:bidi="fa-IR"/>
              </w:rPr>
            </w:pPr>
            <w:r w:rsidRPr="006202B0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 w:rsidRPr="006202B0">
              <w:rPr>
                <w:rFonts w:ascii="IranNastaliq" w:hAnsi="IranNastaliq" w:cs="B Nazanin"/>
                <w:lang w:bidi="fa-IR"/>
              </w:rPr>
              <w:t xml:space="preserve"> </w:t>
            </w:r>
            <w:r w:rsidRPr="006202B0">
              <w:rPr>
                <w:rFonts w:ascii="IranNastaliq" w:hAnsi="IranNastaliq" w:cs="B Nazanin" w:hint="cs"/>
                <w:rtl/>
                <w:lang w:bidi="fa-IR"/>
              </w:rPr>
              <w:t xml:space="preserve"> </w:t>
            </w:r>
          </w:p>
          <w:p w14:paraId="417F0453" w14:textId="6B5391A0" w:rsidR="002C28B6" w:rsidRPr="0009625C" w:rsidRDefault="002C28B6" w:rsidP="008B3544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دکتر شعبانی </w:t>
            </w:r>
          </w:p>
        </w:tc>
        <w:tc>
          <w:tcPr>
            <w:tcW w:w="2261" w:type="dxa"/>
          </w:tcPr>
          <w:p w14:paraId="5FC48F07" w14:textId="3A6A5154" w:rsidR="002C28B6" w:rsidRPr="0009625C" w:rsidRDefault="002C28B6" w:rsidP="008B354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701" w:type="dxa"/>
          </w:tcPr>
          <w:p w14:paraId="12AFD7D0" w14:textId="5EF52A58" w:rsidR="002C28B6" w:rsidRPr="0009625C" w:rsidRDefault="002C28B6" w:rsidP="008B354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eastAsia="Calibri" w:hAnsi="IranNastaliq" w:cs="B Nazanin"/>
                <w:rtl/>
              </w:rPr>
              <w:t>یادگیری مبتنی بر محتوای الکترونیکی تعاملی</w:t>
            </w:r>
          </w:p>
        </w:tc>
        <w:tc>
          <w:tcPr>
            <w:tcW w:w="2835" w:type="dxa"/>
          </w:tcPr>
          <w:p w14:paraId="471F0A44" w14:textId="77777777" w:rsidR="002C28B6" w:rsidRPr="008013E7" w:rsidRDefault="002C28B6" w:rsidP="008B354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</w:rPr>
            </w:pPr>
            <w:r w:rsidRPr="008013E7">
              <w:rPr>
                <w:rFonts w:cs="B Nazanin" w:hint="cs"/>
                <w:b/>
                <w:bCs/>
                <w:sz w:val="24"/>
                <w:szCs w:val="24"/>
                <w:rtl/>
              </w:rPr>
              <w:t>لانه گزینی جنین از دیدگاه کلینیک</w:t>
            </w:r>
          </w:p>
          <w:p w14:paraId="7EF6F8FC" w14:textId="47EED143" w:rsidR="002C28B6" w:rsidRPr="008013E7" w:rsidRDefault="002C28B6" w:rsidP="008B354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</w:p>
        </w:tc>
        <w:tc>
          <w:tcPr>
            <w:tcW w:w="1559" w:type="dxa"/>
          </w:tcPr>
          <w:p w14:paraId="63BAE51D" w14:textId="79A75E8E" w:rsidR="002C28B6" w:rsidRPr="0009625C" w:rsidRDefault="002C28B6" w:rsidP="008B354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1</w:t>
            </w:r>
          </w:p>
        </w:tc>
      </w:tr>
      <w:tr w:rsidR="002C28B6" w:rsidRPr="0009625C" w14:paraId="0BF7B2D4" w14:textId="77777777" w:rsidTr="002C28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" w:type="dxa"/>
          </w:tcPr>
          <w:p w14:paraId="3D9188C5" w14:textId="6BD5CA23" w:rsidR="002C28B6" w:rsidRPr="006202B0" w:rsidRDefault="002C28B6" w:rsidP="00657686">
            <w:pPr>
              <w:bidi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6202B0">
              <w:rPr>
                <w:rFonts w:ascii="IranNastaliq" w:hAnsi="IranNastaliq" w:cs="B Nazanin" w:hint="cs"/>
                <w:rtl/>
                <w:lang w:bidi="fa-IR"/>
              </w:rPr>
              <w:t xml:space="preserve">دکتر  شعبانی </w:t>
            </w:r>
          </w:p>
          <w:p w14:paraId="24698AF5" w14:textId="00069739" w:rsidR="002C28B6" w:rsidRPr="0009625C" w:rsidRDefault="002C28B6" w:rsidP="00657686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دکتر </w:t>
            </w:r>
            <w:r w:rsidRPr="006202B0">
              <w:rPr>
                <w:rFonts w:ascii="IranNastaliq" w:hAnsi="IranNastaliq" w:cs="B Nazanin" w:hint="cs"/>
                <w:rtl/>
                <w:lang w:bidi="fa-IR"/>
              </w:rPr>
              <w:t>عمیدی</w:t>
            </w:r>
            <w:r w:rsidRPr="006202B0">
              <w:rPr>
                <w:rFonts w:ascii="IranNastaliq" w:hAnsi="IranNastaliq" w:cs="B Nazanin"/>
                <w:lang w:bidi="fa-IR"/>
              </w:rPr>
              <w:t xml:space="preserve"> </w:t>
            </w:r>
            <w:r w:rsidRPr="006202B0">
              <w:rPr>
                <w:rFonts w:ascii="IranNastaliq" w:hAnsi="IranNastaliq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2261" w:type="dxa"/>
          </w:tcPr>
          <w:p w14:paraId="4ED51F92" w14:textId="1BBEE06E" w:rsidR="002C28B6" w:rsidRPr="0009625C" w:rsidRDefault="002C28B6" w:rsidP="0065768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701" w:type="dxa"/>
          </w:tcPr>
          <w:p w14:paraId="6129110F" w14:textId="39F7C203" w:rsidR="002C28B6" w:rsidRPr="0009625C" w:rsidRDefault="002C28B6" w:rsidP="0065768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eastAsia="Calibri" w:hAnsi="IranNastaliq" w:cs="B Nazanin"/>
                <w:rtl/>
              </w:rPr>
              <w:t>یادگیری مبتنی بر محتوای الکترونیکی تعاملی</w:t>
            </w:r>
          </w:p>
        </w:tc>
        <w:tc>
          <w:tcPr>
            <w:tcW w:w="2835" w:type="dxa"/>
          </w:tcPr>
          <w:p w14:paraId="709B0DE5" w14:textId="77777777" w:rsidR="002C28B6" w:rsidRPr="008013E7" w:rsidRDefault="002C28B6" w:rsidP="00657686">
            <w:pPr>
              <w:autoSpaceDE w:val="0"/>
              <w:autoSpaceDN w:val="0"/>
              <w:bidi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Nazanin" w:cs="B Nazanin"/>
                <w:b/>
                <w:bCs/>
                <w:sz w:val="24"/>
                <w:szCs w:val="24"/>
              </w:rPr>
            </w:pPr>
            <w:r w:rsidRPr="008013E7">
              <w:rPr>
                <w:rFonts w:cs="B Nazanin" w:hint="cs"/>
                <w:b/>
                <w:bCs/>
                <w:sz w:val="24"/>
                <w:szCs w:val="24"/>
                <w:rtl/>
              </w:rPr>
              <w:t>نا هنجاریهای جنین قبل از مرحله لانه گزینی</w:t>
            </w:r>
          </w:p>
          <w:p w14:paraId="7F805F29" w14:textId="51845CDB" w:rsidR="002C28B6" w:rsidRPr="008013E7" w:rsidRDefault="002C28B6" w:rsidP="0065768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</w:p>
        </w:tc>
        <w:tc>
          <w:tcPr>
            <w:tcW w:w="1559" w:type="dxa"/>
          </w:tcPr>
          <w:p w14:paraId="7ACFAB9D" w14:textId="34221F0A" w:rsidR="002C28B6" w:rsidRPr="0009625C" w:rsidRDefault="002C28B6" w:rsidP="0065768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2</w:t>
            </w:r>
          </w:p>
        </w:tc>
      </w:tr>
      <w:tr w:rsidR="002C28B6" w:rsidRPr="0009625C" w14:paraId="626BDEA5" w14:textId="77777777" w:rsidTr="002C28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" w:type="dxa"/>
          </w:tcPr>
          <w:p w14:paraId="4BA0E72A" w14:textId="77777777" w:rsidR="002C28B6" w:rsidRDefault="002C28B6" w:rsidP="00657686">
            <w:pPr>
              <w:bidi/>
              <w:rPr>
                <w:rFonts w:ascii="IranNastaliq" w:hAnsi="IranNastaliq" w:cs="B Nazanin"/>
                <w:lang w:bidi="fa-IR"/>
              </w:rPr>
            </w:pPr>
            <w:r w:rsidRPr="006202B0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</w:p>
          <w:p w14:paraId="38942E2E" w14:textId="17E40EFF" w:rsidR="002C28B6" w:rsidRPr="0009625C" w:rsidRDefault="002C28B6" w:rsidP="00657686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2261" w:type="dxa"/>
          </w:tcPr>
          <w:p w14:paraId="04852EC0" w14:textId="6D48C67B" w:rsidR="002C28B6" w:rsidRPr="0009625C" w:rsidRDefault="002C28B6" w:rsidP="0065768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 xml:space="preserve">مشارکت در </w:t>
            </w:r>
            <w:r>
              <w:rPr>
                <w:rFonts w:ascii="IranNastaliq" w:hAnsi="IranNastaliq" w:cs="B Nazanin" w:hint="cs"/>
                <w:rtl/>
                <w:lang w:bidi="fa-IR"/>
              </w:rPr>
              <w:t>کار</w:t>
            </w:r>
            <w:r w:rsidRPr="0009625C">
              <w:rPr>
                <w:rFonts w:ascii="IranNastaliq" w:hAnsi="IranNastaliq" w:cs="B Nazanin"/>
                <w:rtl/>
                <w:lang w:bidi="fa-IR"/>
              </w:rPr>
              <w:t xml:space="preserve">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701" w:type="dxa"/>
          </w:tcPr>
          <w:p w14:paraId="045F37B2" w14:textId="4374CDB1" w:rsidR="002C28B6" w:rsidRPr="0009625C" w:rsidRDefault="002C28B6" w:rsidP="0065768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6C79CD">
              <w:rPr>
                <w:rFonts w:asciiTheme="majorBidi" w:hAnsiTheme="majorBidi" w:cstheme="majorBidi"/>
                <w:rtl/>
                <w:lang w:bidi="fa-IR"/>
              </w:rPr>
              <w:t>کلاس عملی</w:t>
            </w:r>
          </w:p>
        </w:tc>
        <w:tc>
          <w:tcPr>
            <w:tcW w:w="2835" w:type="dxa"/>
          </w:tcPr>
          <w:p w14:paraId="0CA33A6B" w14:textId="77777777" w:rsidR="002C28B6" w:rsidRPr="008013E7" w:rsidRDefault="002C28B6" w:rsidP="00657686">
            <w:pPr>
              <w:autoSpaceDE w:val="0"/>
              <w:autoSpaceDN w:val="0"/>
              <w:bidi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Nazanin" w:cs="B Nazanin"/>
                <w:b/>
                <w:bCs/>
                <w:sz w:val="24"/>
                <w:szCs w:val="24"/>
              </w:rPr>
            </w:pPr>
            <w:r w:rsidRPr="008013E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vulation induction</w:t>
            </w:r>
          </w:p>
          <w:p w14:paraId="53E86721" w14:textId="57EC7EC7" w:rsidR="002C28B6" w:rsidRPr="008013E7" w:rsidRDefault="002C28B6" w:rsidP="0065768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</w:p>
        </w:tc>
        <w:tc>
          <w:tcPr>
            <w:tcW w:w="1559" w:type="dxa"/>
          </w:tcPr>
          <w:p w14:paraId="15C93110" w14:textId="26789692" w:rsidR="002C28B6" w:rsidRPr="0009625C" w:rsidRDefault="002C28B6" w:rsidP="0065768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3</w:t>
            </w:r>
          </w:p>
        </w:tc>
      </w:tr>
      <w:tr w:rsidR="002C28B6" w:rsidRPr="0009625C" w14:paraId="4F9C0152" w14:textId="77777777" w:rsidTr="002C28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" w:type="dxa"/>
          </w:tcPr>
          <w:p w14:paraId="4E5C40C0" w14:textId="77777777" w:rsidR="002C28B6" w:rsidRDefault="002C28B6" w:rsidP="00DD51CA">
            <w:pPr>
              <w:bidi/>
              <w:rPr>
                <w:rFonts w:ascii="IranNastaliq" w:hAnsi="IranNastaliq" w:cs="B Nazanin"/>
                <w:lang w:bidi="fa-IR"/>
              </w:rPr>
            </w:pPr>
            <w:r w:rsidRPr="006202B0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</w:p>
          <w:p w14:paraId="5F4943BF" w14:textId="23200356" w:rsidR="002C28B6" w:rsidRPr="0009625C" w:rsidRDefault="002C28B6" w:rsidP="00DD51CA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2261" w:type="dxa"/>
          </w:tcPr>
          <w:p w14:paraId="04C8965E" w14:textId="1E8AB65E" w:rsidR="002C28B6" w:rsidRPr="0009625C" w:rsidRDefault="002C28B6" w:rsidP="00DD51C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 xml:space="preserve">مشارکت در </w:t>
            </w:r>
            <w:r>
              <w:rPr>
                <w:rFonts w:ascii="IranNastaliq" w:hAnsi="IranNastaliq" w:cs="B Nazanin" w:hint="cs"/>
                <w:rtl/>
                <w:lang w:bidi="fa-IR"/>
              </w:rPr>
              <w:t>کار</w:t>
            </w:r>
            <w:r w:rsidRPr="0009625C">
              <w:rPr>
                <w:rFonts w:ascii="IranNastaliq" w:hAnsi="IranNastaliq" w:cs="B Nazanin"/>
                <w:rtl/>
                <w:lang w:bidi="fa-IR"/>
              </w:rPr>
              <w:t xml:space="preserve">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701" w:type="dxa"/>
          </w:tcPr>
          <w:p w14:paraId="1E3D477A" w14:textId="735826A6" w:rsidR="002C28B6" w:rsidRPr="0009625C" w:rsidRDefault="002C28B6" w:rsidP="00DD51C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6C79CD">
              <w:rPr>
                <w:rFonts w:asciiTheme="majorBidi" w:hAnsiTheme="majorBidi" w:cstheme="majorBidi"/>
                <w:rtl/>
                <w:lang w:bidi="fa-IR"/>
              </w:rPr>
              <w:t>کلاس عملی</w:t>
            </w:r>
          </w:p>
        </w:tc>
        <w:tc>
          <w:tcPr>
            <w:tcW w:w="2835" w:type="dxa"/>
          </w:tcPr>
          <w:p w14:paraId="2FEBD70F" w14:textId="47C355AE" w:rsidR="002C28B6" w:rsidRPr="00D126D5" w:rsidRDefault="002C28B6" w:rsidP="00DD51CA">
            <w:pPr>
              <w:autoSpaceDE w:val="0"/>
              <w:autoSpaceDN w:val="0"/>
              <w:bidi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8013E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جداسازی اسپرم از اپیدیدیم و تخمک از تخمدان</w:t>
            </w:r>
          </w:p>
        </w:tc>
        <w:tc>
          <w:tcPr>
            <w:tcW w:w="1559" w:type="dxa"/>
          </w:tcPr>
          <w:p w14:paraId="05A615B9" w14:textId="3F1BCDFD" w:rsidR="002C28B6" w:rsidRPr="0009625C" w:rsidRDefault="002C28B6" w:rsidP="00DD51C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4</w:t>
            </w:r>
          </w:p>
        </w:tc>
      </w:tr>
      <w:tr w:rsidR="002C28B6" w:rsidRPr="0009625C" w14:paraId="59599E21" w14:textId="77777777" w:rsidTr="002C28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" w:type="dxa"/>
          </w:tcPr>
          <w:p w14:paraId="670582B0" w14:textId="77777777" w:rsidR="002C28B6" w:rsidRDefault="002C28B6" w:rsidP="00DD51CA">
            <w:pPr>
              <w:bidi/>
              <w:rPr>
                <w:rFonts w:ascii="IranNastaliq" w:hAnsi="IranNastaliq" w:cs="B Nazanin"/>
                <w:lang w:bidi="fa-IR"/>
              </w:rPr>
            </w:pPr>
            <w:r w:rsidRPr="006202B0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</w:p>
          <w:p w14:paraId="71867E05" w14:textId="7226BCB8" w:rsidR="002C28B6" w:rsidRDefault="002C28B6" w:rsidP="00DD51CA">
            <w:pPr>
              <w:bidi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کتر شعبانی</w:t>
            </w:r>
          </w:p>
        </w:tc>
        <w:tc>
          <w:tcPr>
            <w:tcW w:w="2261" w:type="dxa"/>
          </w:tcPr>
          <w:p w14:paraId="4F9D81F9" w14:textId="7EC57845" w:rsidR="002C28B6" w:rsidRPr="0009625C" w:rsidRDefault="002C28B6" w:rsidP="00DD51C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 xml:space="preserve">مشارکت در </w:t>
            </w:r>
            <w:r>
              <w:rPr>
                <w:rFonts w:ascii="IranNastaliq" w:hAnsi="IranNastaliq" w:cs="B Nazanin" w:hint="cs"/>
                <w:rtl/>
                <w:lang w:bidi="fa-IR"/>
              </w:rPr>
              <w:t>کار</w:t>
            </w:r>
            <w:r w:rsidRPr="0009625C">
              <w:rPr>
                <w:rFonts w:ascii="IranNastaliq" w:hAnsi="IranNastaliq" w:cs="B Nazanin"/>
                <w:rtl/>
                <w:lang w:bidi="fa-IR"/>
              </w:rPr>
              <w:t xml:space="preserve">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701" w:type="dxa"/>
          </w:tcPr>
          <w:p w14:paraId="6890068B" w14:textId="78A3D830" w:rsidR="002C28B6" w:rsidRPr="006C79CD" w:rsidRDefault="002C28B6" w:rsidP="00DD51C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rtl/>
                <w:lang w:bidi="fa-IR"/>
              </w:rPr>
            </w:pPr>
            <w:r w:rsidRPr="006C79CD">
              <w:rPr>
                <w:rFonts w:asciiTheme="majorBidi" w:hAnsiTheme="majorBidi" w:cstheme="majorBidi"/>
                <w:rtl/>
                <w:lang w:bidi="fa-IR"/>
              </w:rPr>
              <w:t>کلاس عملی</w:t>
            </w:r>
          </w:p>
        </w:tc>
        <w:tc>
          <w:tcPr>
            <w:tcW w:w="2835" w:type="dxa"/>
          </w:tcPr>
          <w:p w14:paraId="78580192" w14:textId="4A0550C7" w:rsidR="002C28B6" w:rsidRPr="008013E7" w:rsidRDefault="002C28B6" w:rsidP="00DD51CA">
            <w:pPr>
              <w:autoSpaceDE w:val="0"/>
              <w:autoSpaceDN w:val="0"/>
              <w:bidi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013E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جداسازی تخمک از تخمدان</w:t>
            </w:r>
          </w:p>
        </w:tc>
        <w:tc>
          <w:tcPr>
            <w:tcW w:w="1559" w:type="dxa"/>
          </w:tcPr>
          <w:p w14:paraId="634140A3" w14:textId="77777777" w:rsidR="002C28B6" w:rsidRDefault="002C28B6" w:rsidP="00DD51C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</w:p>
        </w:tc>
      </w:tr>
      <w:tr w:rsidR="002C28B6" w:rsidRPr="0009625C" w14:paraId="0AFF1FFC" w14:textId="77777777" w:rsidTr="002C28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" w:type="dxa"/>
          </w:tcPr>
          <w:p w14:paraId="589913B6" w14:textId="77777777" w:rsidR="002C28B6" w:rsidRDefault="002C28B6" w:rsidP="00DD51CA">
            <w:pPr>
              <w:bidi/>
              <w:rPr>
                <w:rFonts w:ascii="IranNastaliq" w:hAnsi="IranNastaliq" w:cs="B Nazanin"/>
                <w:lang w:bidi="fa-IR"/>
              </w:rPr>
            </w:pPr>
            <w:r w:rsidRPr="006202B0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</w:p>
          <w:p w14:paraId="5A1AF8D5" w14:textId="5322D7C7" w:rsidR="002C28B6" w:rsidRDefault="002C28B6" w:rsidP="00DD51CA">
            <w:pPr>
              <w:bidi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2261" w:type="dxa"/>
          </w:tcPr>
          <w:p w14:paraId="57C8D8A5" w14:textId="5D1C923E" w:rsidR="002C28B6" w:rsidRPr="0009625C" w:rsidRDefault="002C28B6" w:rsidP="00DD51C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 xml:space="preserve">مشارکت در </w:t>
            </w:r>
            <w:r>
              <w:rPr>
                <w:rFonts w:ascii="IranNastaliq" w:hAnsi="IranNastaliq" w:cs="B Nazanin" w:hint="cs"/>
                <w:rtl/>
                <w:lang w:bidi="fa-IR"/>
              </w:rPr>
              <w:t>کار</w:t>
            </w:r>
            <w:r w:rsidRPr="0009625C">
              <w:rPr>
                <w:rFonts w:ascii="IranNastaliq" w:hAnsi="IranNastaliq" w:cs="B Nazanin"/>
                <w:rtl/>
                <w:lang w:bidi="fa-IR"/>
              </w:rPr>
              <w:t xml:space="preserve">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701" w:type="dxa"/>
          </w:tcPr>
          <w:p w14:paraId="4F2C26E7" w14:textId="06FE1A38" w:rsidR="002C28B6" w:rsidRPr="006C79CD" w:rsidRDefault="002C28B6" w:rsidP="00DD51C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rtl/>
                <w:lang w:bidi="fa-IR"/>
              </w:rPr>
            </w:pPr>
            <w:r w:rsidRPr="006C79CD">
              <w:rPr>
                <w:rFonts w:asciiTheme="majorBidi" w:hAnsiTheme="majorBidi" w:cstheme="majorBidi"/>
                <w:rtl/>
                <w:lang w:bidi="fa-IR"/>
              </w:rPr>
              <w:t>کلاس عملی</w:t>
            </w:r>
          </w:p>
        </w:tc>
        <w:tc>
          <w:tcPr>
            <w:tcW w:w="2835" w:type="dxa"/>
          </w:tcPr>
          <w:p w14:paraId="6BDD5A83" w14:textId="787AD06C" w:rsidR="002C28B6" w:rsidRPr="008013E7" w:rsidRDefault="002C28B6" w:rsidP="00DD51CA">
            <w:pPr>
              <w:autoSpaceDE w:val="0"/>
              <w:autoSpaceDN w:val="0"/>
              <w:bidi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013E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نود کردن و مانیپولاسیون تخمک</w:t>
            </w:r>
          </w:p>
        </w:tc>
        <w:tc>
          <w:tcPr>
            <w:tcW w:w="1559" w:type="dxa"/>
          </w:tcPr>
          <w:p w14:paraId="25E63154" w14:textId="6A86E93A" w:rsidR="002C28B6" w:rsidRDefault="002C28B6" w:rsidP="00DD51C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5</w:t>
            </w:r>
          </w:p>
        </w:tc>
      </w:tr>
      <w:tr w:rsidR="002C28B6" w:rsidRPr="0009625C" w14:paraId="075BD974" w14:textId="77777777" w:rsidTr="002C28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" w:type="dxa"/>
          </w:tcPr>
          <w:p w14:paraId="453199DC" w14:textId="77777777" w:rsidR="002C28B6" w:rsidRDefault="002C28B6" w:rsidP="00657686">
            <w:pPr>
              <w:bidi/>
              <w:rPr>
                <w:rFonts w:ascii="IranNastaliq" w:hAnsi="IranNastaliq" w:cs="B Nazanin"/>
                <w:lang w:bidi="fa-IR"/>
              </w:rPr>
            </w:pPr>
            <w:r w:rsidRPr="006202B0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</w:p>
          <w:p w14:paraId="2EEB7996" w14:textId="7ABCCDB9" w:rsidR="002C28B6" w:rsidRPr="0009625C" w:rsidRDefault="002C28B6" w:rsidP="00657686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2261" w:type="dxa"/>
          </w:tcPr>
          <w:p w14:paraId="29F78690" w14:textId="511355FE" w:rsidR="002C28B6" w:rsidRPr="0009625C" w:rsidRDefault="002C28B6" w:rsidP="0065768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 xml:space="preserve">مشارکت در </w:t>
            </w:r>
            <w:r>
              <w:rPr>
                <w:rFonts w:ascii="IranNastaliq" w:hAnsi="IranNastaliq" w:cs="B Nazanin" w:hint="cs"/>
                <w:rtl/>
                <w:lang w:bidi="fa-IR"/>
              </w:rPr>
              <w:t>کار</w:t>
            </w:r>
            <w:r w:rsidRPr="0009625C">
              <w:rPr>
                <w:rFonts w:ascii="IranNastaliq" w:hAnsi="IranNastaliq" w:cs="B Nazanin"/>
                <w:rtl/>
                <w:lang w:bidi="fa-IR"/>
              </w:rPr>
              <w:t xml:space="preserve">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701" w:type="dxa"/>
          </w:tcPr>
          <w:p w14:paraId="17F213B0" w14:textId="11952EF3" w:rsidR="002C28B6" w:rsidRPr="0009625C" w:rsidRDefault="002C28B6" w:rsidP="0065768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6C79CD">
              <w:rPr>
                <w:rFonts w:asciiTheme="majorBidi" w:hAnsiTheme="majorBidi" w:cstheme="majorBidi"/>
                <w:rtl/>
                <w:lang w:bidi="fa-IR"/>
              </w:rPr>
              <w:t>کلاس عملی</w:t>
            </w:r>
          </w:p>
        </w:tc>
        <w:tc>
          <w:tcPr>
            <w:tcW w:w="2835" w:type="dxa"/>
          </w:tcPr>
          <w:p w14:paraId="131AD74F" w14:textId="77777777" w:rsidR="002C28B6" w:rsidRPr="008013E7" w:rsidRDefault="002C28B6" w:rsidP="00657686">
            <w:pPr>
              <w:autoSpaceDE w:val="0"/>
              <w:autoSpaceDN w:val="0"/>
              <w:bidi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Nazanin" w:cs="B Nazanin"/>
                <w:b/>
                <w:bCs/>
                <w:sz w:val="24"/>
                <w:szCs w:val="24"/>
              </w:rPr>
            </w:pPr>
            <w:r w:rsidRPr="008013E7">
              <w:rPr>
                <w:rFonts w:ascii="BNazanin" w:cs="B Nazanin" w:hint="cs"/>
                <w:b/>
                <w:bCs/>
                <w:sz w:val="24"/>
                <w:szCs w:val="24"/>
                <w:rtl/>
              </w:rPr>
              <w:t xml:space="preserve">انجام تکنیک </w:t>
            </w:r>
            <w:r w:rsidRPr="008013E7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های </w:t>
            </w:r>
            <w:r w:rsidRPr="008013E7">
              <w:rPr>
                <w:rFonts w:asciiTheme="minorBidi" w:hAnsiTheme="minorBidi"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8013E7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IVF</w:t>
            </w:r>
            <w:r w:rsidRPr="008013E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  <w:t>/</w:t>
            </w:r>
            <w:r w:rsidRPr="008013E7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 xml:space="preserve"> ICSI</w:t>
            </w:r>
          </w:p>
          <w:p w14:paraId="3CEA0474" w14:textId="331F55D5" w:rsidR="002C28B6" w:rsidRPr="008013E7" w:rsidRDefault="002C28B6" w:rsidP="0065768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</w:p>
        </w:tc>
        <w:tc>
          <w:tcPr>
            <w:tcW w:w="1559" w:type="dxa"/>
          </w:tcPr>
          <w:p w14:paraId="78B9B4D9" w14:textId="54D20133" w:rsidR="002C28B6" w:rsidRPr="0009625C" w:rsidRDefault="002C28B6" w:rsidP="0065768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6</w:t>
            </w:r>
          </w:p>
        </w:tc>
      </w:tr>
      <w:tr w:rsidR="002C28B6" w:rsidRPr="0009625C" w14:paraId="3A80F6E3" w14:textId="77777777" w:rsidTr="002C28B6">
        <w:trPr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" w:type="dxa"/>
            <w:tcBorders>
              <w:top w:val="single" w:sz="4" w:space="0" w:color="auto"/>
            </w:tcBorders>
          </w:tcPr>
          <w:p w14:paraId="3F7A5AB2" w14:textId="77777777" w:rsidR="002C28B6" w:rsidRDefault="002C28B6" w:rsidP="00657686">
            <w:pPr>
              <w:bidi/>
              <w:rPr>
                <w:rFonts w:ascii="IranNastaliq" w:hAnsi="IranNastaliq" w:cs="B Nazanin"/>
                <w:rtl/>
                <w:lang w:bidi="fa-IR"/>
              </w:rPr>
            </w:pPr>
            <w:r w:rsidRPr="004205AB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>
              <w:rPr>
                <w:rFonts w:ascii="IranNastaliq" w:hAnsi="IranNastaliq" w:cs="B Nazanin"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</w:t>
            </w:r>
          </w:p>
          <w:p w14:paraId="0392339F" w14:textId="382D29A5" w:rsidR="002C28B6" w:rsidRPr="0009625C" w:rsidRDefault="002C28B6" w:rsidP="00657686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دکتر شعبانی </w:t>
            </w:r>
          </w:p>
        </w:tc>
        <w:tc>
          <w:tcPr>
            <w:tcW w:w="2261" w:type="dxa"/>
            <w:tcBorders>
              <w:top w:val="single" w:sz="4" w:space="0" w:color="auto"/>
            </w:tcBorders>
          </w:tcPr>
          <w:p w14:paraId="1AD30327" w14:textId="65D316D7" w:rsidR="002C28B6" w:rsidRPr="0009625C" w:rsidRDefault="002C28B6" w:rsidP="0065768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 xml:space="preserve">مشارکت در </w:t>
            </w:r>
            <w:r>
              <w:rPr>
                <w:rFonts w:ascii="IranNastaliq" w:hAnsi="IranNastaliq" w:cs="B Nazanin" w:hint="cs"/>
                <w:rtl/>
                <w:lang w:bidi="fa-IR"/>
              </w:rPr>
              <w:t>کار</w:t>
            </w:r>
            <w:r w:rsidRPr="0009625C">
              <w:rPr>
                <w:rFonts w:ascii="IranNastaliq" w:hAnsi="IranNastaliq" w:cs="B Nazanin"/>
                <w:rtl/>
                <w:lang w:bidi="fa-IR"/>
              </w:rPr>
              <w:t xml:space="preserve">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2C2C9EF9" w14:textId="07A31918" w:rsidR="002C28B6" w:rsidRPr="0009625C" w:rsidRDefault="002C28B6" w:rsidP="0065768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6C79CD">
              <w:rPr>
                <w:rFonts w:asciiTheme="majorBidi" w:hAnsiTheme="majorBidi" w:cstheme="majorBidi"/>
                <w:rtl/>
                <w:lang w:bidi="fa-IR"/>
              </w:rPr>
              <w:t>کلاس عملی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46DB8BF3" w14:textId="4D368D6B" w:rsidR="002C28B6" w:rsidRPr="0009625C" w:rsidRDefault="002C28B6" w:rsidP="0065768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ناهنجاری های   جنینی</w:t>
            </w: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 xml:space="preserve">، </w:t>
            </w:r>
            <w:r w:rsidRPr="0009625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لول های بنیادی جنینی  و  تکنیک های  کمک باروری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13EBC6E6" w14:textId="5F8639A4" w:rsidR="002C28B6" w:rsidRPr="0009625C" w:rsidRDefault="002C28B6" w:rsidP="0065768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7</w:t>
            </w:r>
          </w:p>
          <w:p w14:paraId="2B6C024A" w14:textId="77777777" w:rsidR="002C28B6" w:rsidRPr="0009625C" w:rsidRDefault="002C28B6" w:rsidP="0065768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</w:p>
        </w:tc>
      </w:tr>
    </w:tbl>
    <w:p w14:paraId="4239EB8F" w14:textId="77777777" w:rsidR="00517BCE" w:rsidRDefault="00517BCE" w:rsidP="0086782E">
      <w:pPr>
        <w:jc w:val="right"/>
        <w:rPr>
          <w:b/>
          <w:bCs/>
          <w:rtl/>
          <w:lang w:bidi="fa-IR"/>
        </w:rPr>
      </w:pPr>
    </w:p>
    <w:p w14:paraId="185FC1ED" w14:textId="56A99159" w:rsidR="00BE4941" w:rsidRPr="0086782E" w:rsidRDefault="00BE4941" w:rsidP="0086782E">
      <w:pPr>
        <w:jc w:val="right"/>
        <w:rPr>
          <w:b/>
          <w:bCs/>
          <w:rtl/>
        </w:rPr>
      </w:pPr>
      <w:r w:rsidRPr="0086782E">
        <w:rPr>
          <w:rFonts w:hint="eastAsia"/>
          <w:b/>
          <w:bCs/>
          <w:rtl/>
          <w:lang w:bidi="fa-IR"/>
        </w:rPr>
        <w:t>وظا</w:t>
      </w:r>
      <w:r w:rsidRPr="0086782E">
        <w:rPr>
          <w:rFonts w:hint="cs"/>
          <w:b/>
          <w:bCs/>
          <w:rtl/>
          <w:lang w:bidi="fa-IR"/>
        </w:rPr>
        <w:t>ی</w:t>
      </w:r>
      <w:r w:rsidRPr="0086782E">
        <w:rPr>
          <w:rFonts w:hint="eastAsia"/>
          <w:b/>
          <w:bCs/>
          <w:rtl/>
          <w:lang w:bidi="fa-IR"/>
        </w:rPr>
        <w:t>ف</w:t>
      </w:r>
      <w:r w:rsidR="00812EFA" w:rsidRPr="0086782E">
        <w:rPr>
          <w:rFonts w:hint="cs"/>
          <w:b/>
          <w:bCs/>
          <w:rtl/>
          <w:lang w:bidi="fa-IR"/>
        </w:rPr>
        <w:t xml:space="preserve"> و انتظارات از</w:t>
      </w:r>
      <w:r w:rsidRPr="0086782E">
        <w:rPr>
          <w:b/>
          <w:bCs/>
          <w:rtl/>
          <w:lang w:bidi="fa-IR"/>
        </w:rPr>
        <w:t xml:space="preserve"> </w:t>
      </w:r>
      <w:r w:rsidRPr="0086782E">
        <w:rPr>
          <w:rFonts w:hint="eastAsia"/>
          <w:b/>
          <w:bCs/>
          <w:rtl/>
          <w:lang w:bidi="fa-IR"/>
        </w:rPr>
        <w:t>دانشجو</w:t>
      </w:r>
    </w:p>
    <w:p w14:paraId="0ABD50F0" w14:textId="6D1293E4" w:rsidR="00763530" w:rsidRPr="00EB6DB3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4F209403" w14:textId="53299879" w:rsidR="008013E7" w:rsidRDefault="008013E7" w:rsidP="008013E7">
      <w:pPr>
        <w:tabs>
          <w:tab w:val="right" w:pos="854"/>
        </w:tabs>
        <w:autoSpaceDE w:val="0"/>
        <w:autoSpaceDN w:val="0"/>
        <w:bidi/>
        <w:adjustRightInd w:val="0"/>
        <w:spacing w:after="0"/>
        <w:rPr>
          <w:rFonts w:asciiTheme="minorBidi" w:hAnsiTheme="minorBidi" w:cs="B Nazanin"/>
          <w:sz w:val="24"/>
          <w:szCs w:val="24"/>
          <w:rtl/>
          <w:lang w:bidi="fa-IR"/>
        </w:rPr>
      </w:pPr>
      <w:r>
        <w:rPr>
          <w:rFonts w:asciiTheme="minorBidi" w:hAnsiTheme="minorBidi" w:cs="B Nazanin" w:hint="cs"/>
          <w:sz w:val="24"/>
          <w:szCs w:val="24"/>
          <w:rtl/>
          <w:lang w:bidi="fa-IR"/>
        </w:rPr>
        <w:t xml:space="preserve">ارزشیابی دانشجو در طول ترم بر اساس آمادگی مشارکت در بحث گروهی و ارائه سخنرانی و انجام صحیح فرآیند لقاح با استفاده از تکنیک </w:t>
      </w:r>
      <w:r>
        <w:rPr>
          <w:rFonts w:asciiTheme="minorBidi" w:hAnsiTheme="minorBidi" w:cs="B Nazanin"/>
          <w:sz w:val="24"/>
          <w:szCs w:val="24"/>
          <w:lang w:bidi="fa-IR"/>
        </w:rPr>
        <w:t xml:space="preserve"> </w:t>
      </w:r>
      <w:r>
        <w:rPr>
          <w:rFonts w:asciiTheme="majorBidi" w:hAnsiTheme="majorBidi" w:cstheme="majorBidi"/>
          <w:sz w:val="24"/>
          <w:szCs w:val="24"/>
          <w:lang w:bidi="fa-IR"/>
        </w:rPr>
        <w:t>IVF</w:t>
      </w:r>
      <w:r>
        <w:rPr>
          <w:rFonts w:asciiTheme="majorBidi" w:hAnsiTheme="majorBidi" w:cstheme="majorBidi"/>
          <w:sz w:val="24"/>
          <w:szCs w:val="24"/>
          <w:rtl/>
          <w:lang w:bidi="fa-IR"/>
        </w:rPr>
        <w:t>/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ICSI</w:t>
      </w:r>
      <w:r>
        <w:rPr>
          <w:rFonts w:asciiTheme="minorBidi" w:hAnsiTheme="minorBidi" w:cs="B Nazanin" w:hint="cs"/>
          <w:sz w:val="24"/>
          <w:szCs w:val="24"/>
          <w:rtl/>
          <w:lang w:bidi="fa-IR"/>
        </w:rPr>
        <w:t>با بهره</w:t>
      </w:r>
      <w:r>
        <w:rPr>
          <w:rFonts w:asciiTheme="minorBidi" w:hAnsiTheme="minorBidi" w:cs="B Nazanin" w:hint="cs"/>
          <w:sz w:val="24"/>
          <w:szCs w:val="24"/>
          <w:rtl/>
          <w:lang w:bidi="fa-IR"/>
        </w:rPr>
        <w:softHyphen/>
        <w:t>گیری از اووسیت و اسپرم نمونه حیوانی.</w:t>
      </w:r>
      <w:r w:rsidRPr="008013E7">
        <w:rPr>
          <w:rFonts w:asciiTheme="minorBidi" w:hAnsiTheme="min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inorBidi" w:hAnsiTheme="minorBidi" w:cs="B Nazanin" w:hint="cs"/>
          <w:sz w:val="24"/>
          <w:szCs w:val="24"/>
          <w:rtl/>
          <w:lang w:bidi="fa-IR"/>
        </w:rPr>
        <w:t>ارزشیابی پایانی دانشجو بر اساس آزمون کتبی ( چند گزینه ای و تشریحی)، ارائه پروژه و انجام فرآیند لقاح و تشکیل جنین تا مرحله کلیواژ در نمونه بیولوژی ارائه شده با استفاده از تکنیک های فراگیری شده انجام می شود.</w:t>
      </w:r>
    </w:p>
    <w:p w14:paraId="0BA4DA67" w14:textId="77777777" w:rsidR="008013E7" w:rsidRDefault="00A178F2" w:rsidP="008013E7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3C278517" w14:textId="77777777" w:rsidR="008013E7" w:rsidRDefault="0049722D" w:rsidP="008013E7">
      <w:p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8013E7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</w:p>
    <w:p w14:paraId="0C0C51F3" w14:textId="4514705D" w:rsidR="008013E7" w:rsidRPr="008013E7" w:rsidRDefault="008013E7" w:rsidP="008013E7">
      <w:pPr>
        <w:tabs>
          <w:tab w:val="left" w:pos="810"/>
        </w:tabs>
        <w:bidi/>
        <w:spacing w:before="240"/>
        <w:jc w:val="right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8013E7">
        <w:rPr>
          <w:rFonts w:asciiTheme="majorBidi" w:hAnsiTheme="majorBidi" w:cs="B Nazanin"/>
          <w:sz w:val="24"/>
          <w:szCs w:val="24"/>
          <w:lang w:bidi="fa-IR"/>
        </w:rPr>
        <w:t>Developmental Biology; Gilbert,</w:t>
      </w:r>
    </w:p>
    <w:p w14:paraId="4FB08522" w14:textId="77777777" w:rsidR="008013E7" w:rsidRPr="008013E7" w:rsidRDefault="008013E7" w:rsidP="008013E7">
      <w:pPr>
        <w:bidi/>
        <w:ind w:left="360"/>
        <w:jc w:val="right"/>
        <w:rPr>
          <w:rFonts w:asciiTheme="majorBidi" w:hAnsiTheme="majorBidi" w:cs="B Nazanin"/>
          <w:sz w:val="24"/>
          <w:szCs w:val="24"/>
          <w:lang w:bidi="fa-IR"/>
        </w:rPr>
      </w:pPr>
      <w:r w:rsidRPr="008013E7">
        <w:rPr>
          <w:rFonts w:asciiTheme="majorBidi" w:hAnsiTheme="majorBidi" w:cs="B Nazanin"/>
          <w:sz w:val="24"/>
          <w:szCs w:val="24"/>
          <w:lang w:bidi="fa-IR"/>
        </w:rPr>
        <w:t>Textbook of In Vitro Fertilization and Assisted Reproduction; Brinsden,</w:t>
      </w:r>
    </w:p>
    <w:p w14:paraId="0092E63D" w14:textId="41F0497C" w:rsidR="0049722D" w:rsidRDefault="008013E7" w:rsidP="008013E7">
      <w:pPr>
        <w:bidi/>
        <w:jc w:val="right"/>
        <w:rPr>
          <w:rFonts w:asciiTheme="majorBidi" w:hAnsiTheme="majorBidi" w:cs="B Nazanin"/>
          <w:sz w:val="24"/>
          <w:szCs w:val="24"/>
          <w:rtl/>
          <w:lang w:bidi="fa-IR"/>
        </w:rPr>
      </w:pPr>
      <w:r w:rsidRPr="008013E7">
        <w:rPr>
          <w:rFonts w:asciiTheme="majorBidi" w:hAnsiTheme="majorBidi" w:cs="B Nazanin"/>
          <w:sz w:val="24"/>
          <w:szCs w:val="24"/>
          <w:lang w:bidi="fa-IR"/>
        </w:rPr>
        <w:t>Patten’s Foundations of Embryology; Carlson,</w:t>
      </w:r>
    </w:p>
    <w:p w14:paraId="1E97706E" w14:textId="5C1B5D67" w:rsidR="008013E7" w:rsidRPr="00EB6DB3" w:rsidRDefault="004E2BE7" w:rsidP="008013E7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</w:p>
    <w:p w14:paraId="2068C534" w14:textId="7B78BD28" w:rsidR="0067621F" w:rsidRPr="00EB6DB3" w:rsidRDefault="0067621F" w:rsidP="002E06E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67621F" w:rsidRPr="00EB6DB3" w:rsidSect="00F51BF7">
      <w:footerReference w:type="default" r:id="rId10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1F0DCD" w14:textId="77777777" w:rsidR="00D45394" w:rsidRDefault="00D45394" w:rsidP="00EB6DB3">
      <w:pPr>
        <w:spacing w:after="0" w:line="240" w:lineRule="auto"/>
      </w:pPr>
      <w:r>
        <w:separator/>
      </w:r>
    </w:p>
  </w:endnote>
  <w:endnote w:type="continuationSeparator" w:id="0">
    <w:p w14:paraId="5B45C83F" w14:textId="77777777" w:rsidR="00D45394" w:rsidRDefault="00D45394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IranNastaliq">
    <w:altName w:val="Arial Unicode MS"/>
    <w:charset w:val="00"/>
    <w:family w:val="roman"/>
    <w:pitch w:val="variable"/>
    <w:sig w:usb0="00000000" w:usb1="80000000" w:usb2="00000008" w:usb3="00000000" w:csb0="000101F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19CEF9C2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5394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89ACCE" w14:textId="77777777" w:rsidR="00D45394" w:rsidRDefault="00D45394" w:rsidP="00EB6DB3">
      <w:pPr>
        <w:spacing w:after="0" w:line="240" w:lineRule="auto"/>
      </w:pPr>
      <w:r>
        <w:separator/>
      </w:r>
    </w:p>
  </w:footnote>
  <w:footnote w:type="continuationSeparator" w:id="0">
    <w:p w14:paraId="2FB1CAED" w14:textId="77777777" w:rsidR="00D45394" w:rsidRDefault="00D45394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13C3568"/>
    <w:multiLevelType w:val="hybridMultilevel"/>
    <w:tmpl w:val="103E7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5"/>
  </w:num>
  <w:num w:numId="5">
    <w:abstractNumId w:val="4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savePreviewPicture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3NjS1MDAyszA1MjBW0lEKTi0uzszPAykwrAUAEcxmxiwAAAA="/>
  </w:docVars>
  <w:rsids>
    <w:rsidRoot w:val="00F7033C"/>
    <w:rsid w:val="0000437E"/>
    <w:rsid w:val="00041B5D"/>
    <w:rsid w:val="00047FD1"/>
    <w:rsid w:val="00052BAA"/>
    <w:rsid w:val="00055B05"/>
    <w:rsid w:val="00060C33"/>
    <w:rsid w:val="00061FAB"/>
    <w:rsid w:val="00063ECA"/>
    <w:rsid w:val="0006432E"/>
    <w:rsid w:val="00091187"/>
    <w:rsid w:val="000921C5"/>
    <w:rsid w:val="00093C52"/>
    <w:rsid w:val="0009625C"/>
    <w:rsid w:val="00096A68"/>
    <w:rsid w:val="000B08E1"/>
    <w:rsid w:val="000B5704"/>
    <w:rsid w:val="000B7123"/>
    <w:rsid w:val="000C7326"/>
    <w:rsid w:val="000D393B"/>
    <w:rsid w:val="000E51A7"/>
    <w:rsid w:val="000E701A"/>
    <w:rsid w:val="000E72CE"/>
    <w:rsid w:val="000F1400"/>
    <w:rsid w:val="000F34BE"/>
    <w:rsid w:val="000F3FF3"/>
    <w:rsid w:val="000F65F2"/>
    <w:rsid w:val="000F6E33"/>
    <w:rsid w:val="00100BCF"/>
    <w:rsid w:val="0010258E"/>
    <w:rsid w:val="0012159D"/>
    <w:rsid w:val="00130C50"/>
    <w:rsid w:val="00145B73"/>
    <w:rsid w:val="00145E3E"/>
    <w:rsid w:val="00154C6F"/>
    <w:rsid w:val="001567FC"/>
    <w:rsid w:val="001702C8"/>
    <w:rsid w:val="001713A3"/>
    <w:rsid w:val="00180C87"/>
    <w:rsid w:val="00186948"/>
    <w:rsid w:val="00187E54"/>
    <w:rsid w:val="00193733"/>
    <w:rsid w:val="00194C8D"/>
    <w:rsid w:val="001A3533"/>
    <w:rsid w:val="001B6A38"/>
    <w:rsid w:val="001C5C92"/>
    <w:rsid w:val="001D29D6"/>
    <w:rsid w:val="001D2D1F"/>
    <w:rsid w:val="001E36BC"/>
    <w:rsid w:val="001F31CB"/>
    <w:rsid w:val="002034ED"/>
    <w:rsid w:val="0020548F"/>
    <w:rsid w:val="002120CD"/>
    <w:rsid w:val="00212C46"/>
    <w:rsid w:val="00217F24"/>
    <w:rsid w:val="00220DB2"/>
    <w:rsid w:val="002218E7"/>
    <w:rsid w:val="00225B88"/>
    <w:rsid w:val="0023278D"/>
    <w:rsid w:val="002547D1"/>
    <w:rsid w:val="00264508"/>
    <w:rsid w:val="002714E8"/>
    <w:rsid w:val="00277644"/>
    <w:rsid w:val="00277BB7"/>
    <w:rsid w:val="00282ABB"/>
    <w:rsid w:val="00284F05"/>
    <w:rsid w:val="0029396B"/>
    <w:rsid w:val="002942FF"/>
    <w:rsid w:val="002B27AF"/>
    <w:rsid w:val="002C28B6"/>
    <w:rsid w:val="002D5FD3"/>
    <w:rsid w:val="002E06E6"/>
    <w:rsid w:val="003044E1"/>
    <w:rsid w:val="003169F7"/>
    <w:rsid w:val="003208E8"/>
    <w:rsid w:val="003225EB"/>
    <w:rsid w:val="00336EBE"/>
    <w:rsid w:val="00337E9D"/>
    <w:rsid w:val="00357089"/>
    <w:rsid w:val="00364A0B"/>
    <w:rsid w:val="00366A61"/>
    <w:rsid w:val="0038172F"/>
    <w:rsid w:val="003909B8"/>
    <w:rsid w:val="00395FBA"/>
    <w:rsid w:val="003969B6"/>
    <w:rsid w:val="00397F91"/>
    <w:rsid w:val="003C19F8"/>
    <w:rsid w:val="003C3250"/>
    <w:rsid w:val="003D092B"/>
    <w:rsid w:val="003D5FAE"/>
    <w:rsid w:val="003F5911"/>
    <w:rsid w:val="004005EE"/>
    <w:rsid w:val="00401B3A"/>
    <w:rsid w:val="00402DB1"/>
    <w:rsid w:val="004205AB"/>
    <w:rsid w:val="00426476"/>
    <w:rsid w:val="00445D64"/>
    <w:rsid w:val="00445D98"/>
    <w:rsid w:val="004525E9"/>
    <w:rsid w:val="00456E88"/>
    <w:rsid w:val="00457853"/>
    <w:rsid w:val="00460AC6"/>
    <w:rsid w:val="0047039D"/>
    <w:rsid w:val="00477B93"/>
    <w:rsid w:val="00486A35"/>
    <w:rsid w:val="0049423D"/>
    <w:rsid w:val="0049722D"/>
    <w:rsid w:val="004B3386"/>
    <w:rsid w:val="004B3C0D"/>
    <w:rsid w:val="004D3693"/>
    <w:rsid w:val="004E190B"/>
    <w:rsid w:val="004E2243"/>
    <w:rsid w:val="004E2BE7"/>
    <w:rsid w:val="004E306D"/>
    <w:rsid w:val="004E70F4"/>
    <w:rsid w:val="004F0DD5"/>
    <w:rsid w:val="004F2009"/>
    <w:rsid w:val="004F220A"/>
    <w:rsid w:val="004F4AE6"/>
    <w:rsid w:val="00505865"/>
    <w:rsid w:val="00517BCE"/>
    <w:rsid w:val="00527E9F"/>
    <w:rsid w:val="00551073"/>
    <w:rsid w:val="00562721"/>
    <w:rsid w:val="0058539F"/>
    <w:rsid w:val="00592F5F"/>
    <w:rsid w:val="005A67D4"/>
    <w:rsid w:val="005A73D4"/>
    <w:rsid w:val="005D39C8"/>
    <w:rsid w:val="005E03FB"/>
    <w:rsid w:val="005E1787"/>
    <w:rsid w:val="005E55DB"/>
    <w:rsid w:val="005E730A"/>
    <w:rsid w:val="005F151B"/>
    <w:rsid w:val="005F23E2"/>
    <w:rsid w:val="006202B0"/>
    <w:rsid w:val="0062048A"/>
    <w:rsid w:val="006318FE"/>
    <w:rsid w:val="00632F6B"/>
    <w:rsid w:val="0065017B"/>
    <w:rsid w:val="006562BE"/>
    <w:rsid w:val="00657686"/>
    <w:rsid w:val="0067621F"/>
    <w:rsid w:val="00684E56"/>
    <w:rsid w:val="006C3301"/>
    <w:rsid w:val="006D4F70"/>
    <w:rsid w:val="006E0456"/>
    <w:rsid w:val="006E5B52"/>
    <w:rsid w:val="00712158"/>
    <w:rsid w:val="00714A9E"/>
    <w:rsid w:val="00716BE3"/>
    <w:rsid w:val="0072468C"/>
    <w:rsid w:val="00724D6C"/>
    <w:rsid w:val="0073222F"/>
    <w:rsid w:val="00757159"/>
    <w:rsid w:val="00763530"/>
    <w:rsid w:val="007655B2"/>
    <w:rsid w:val="007A289E"/>
    <w:rsid w:val="007B0A0F"/>
    <w:rsid w:val="007B1C56"/>
    <w:rsid w:val="007B3E77"/>
    <w:rsid w:val="007E0732"/>
    <w:rsid w:val="007E604E"/>
    <w:rsid w:val="007F0302"/>
    <w:rsid w:val="007F2C21"/>
    <w:rsid w:val="007F4389"/>
    <w:rsid w:val="008013E7"/>
    <w:rsid w:val="00812EFA"/>
    <w:rsid w:val="00816A2F"/>
    <w:rsid w:val="00840220"/>
    <w:rsid w:val="0084729F"/>
    <w:rsid w:val="00852EA4"/>
    <w:rsid w:val="0086782E"/>
    <w:rsid w:val="00885BF8"/>
    <w:rsid w:val="00896A0B"/>
    <w:rsid w:val="008A1031"/>
    <w:rsid w:val="008A7336"/>
    <w:rsid w:val="008B3544"/>
    <w:rsid w:val="008C1F03"/>
    <w:rsid w:val="008E495F"/>
    <w:rsid w:val="00901AE9"/>
    <w:rsid w:val="00914CAC"/>
    <w:rsid w:val="0092094A"/>
    <w:rsid w:val="00933443"/>
    <w:rsid w:val="009340B5"/>
    <w:rsid w:val="009375F5"/>
    <w:rsid w:val="00946D4D"/>
    <w:rsid w:val="00971252"/>
    <w:rsid w:val="0097688F"/>
    <w:rsid w:val="00992A75"/>
    <w:rsid w:val="009A0090"/>
    <w:rsid w:val="009E629C"/>
    <w:rsid w:val="009F4CC0"/>
    <w:rsid w:val="00A06E26"/>
    <w:rsid w:val="00A11602"/>
    <w:rsid w:val="00A178F2"/>
    <w:rsid w:val="00A55173"/>
    <w:rsid w:val="00A61F6D"/>
    <w:rsid w:val="00A65BBB"/>
    <w:rsid w:val="00A6640A"/>
    <w:rsid w:val="00A667B5"/>
    <w:rsid w:val="00AA3DED"/>
    <w:rsid w:val="00AA41DE"/>
    <w:rsid w:val="00AB5CAE"/>
    <w:rsid w:val="00AC6FE0"/>
    <w:rsid w:val="00AE1443"/>
    <w:rsid w:val="00AE6C53"/>
    <w:rsid w:val="00AF649A"/>
    <w:rsid w:val="00B02343"/>
    <w:rsid w:val="00B03A8F"/>
    <w:rsid w:val="00B03A95"/>
    <w:rsid w:val="00B14502"/>
    <w:rsid w:val="00B237F7"/>
    <w:rsid w:val="00B318B4"/>
    <w:rsid w:val="00B37985"/>
    <w:rsid w:val="00B420E2"/>
    <w:rsid w:val="00B4711B"/>
    <w:rsid w:val="00B66F03"/>
    <w:rsid w:val="00B77FBC"/>
    <w:rsid w:val="00B80410"/>
    <w:rsid w:val="00B9475A"/>
    <w:rsid w:val="00B977E0"/>
    <w:rsid w:val="00BE4941"/>
    <w:rsid w:val="00BF350D"/>
    <w:rsid w:val="00C06AFF"/>
    <w:rsid w:val="00C12AB4"/>
    <w:rsid w:val="00C15621"/>
    <w:rsid w:val="00C5164A"/>
    <w:rsid w:val="00C63B0C"/>
    <w:rsid w:val="00C71788"/>
    <w:rsid w:val="00C82781"/>
    <w:rsid w:val="00C85ABA"/>
    <w:rsid w:val="00C91E86"/>
    <w:rsid w:val="00C94BF9"/>
    <w:rsid w:val="00CA5986"/>
    <w:rsid w:val="00CB11FC"/>
    <w:rsid w:val="00CC7981"/>
    <w:rsid w:val="00CD77CF"/>
    <w:rsid w:val="00CE2FA3"/>
    <w:rsid w:val="00D126D5"/>
    <w:rsid w:val="00D237ED"/>
    <w:rsid w:val="00D258F5"/>
    <w:rsid w:val="00D272D4"/>
    <w:rsid w:val="00D45394"/>
    <w:rsid w:val="00D47271"/>
    <w:rsid w:val="00D47EB7"/>
    <w:rsid w:val="00D8729D"/>
    <w:rsid w:val="00D92DAC"/>
    <w:rsid w:val="00D93E0C"/>
    <w:rsid w:val="00DB28EF"/>
    <w:rsid w:val="00DB4835"/>
    <w:rsid w:val="00DC7F56"/>
    <w:rsid w:val="00DD376F"/>
    <w:rsid w:val="00DD51CA"/>
    <w:rsid w:val="00DD7900"/>
    <w:rsid w:val="00E270DE"/>
    <w:rsid w:val="00E358C8"/>
    <w:rsid w:val="00E61F9C"/>
    <w:rsid w:val="00E66E78"/>
    <w:rsid w:val="00E77EB6"/>
    <w:rsid w:val="00E95490"/>
    <w:rsid w:val="00E96907"/>
    <w:rsid w:val="00EA2A7F"/>
    <w:rsid w:val="00EB6DB3"/>
    <w:rsid w:val="00EC047C"/>
    <w:rsid w:val="00EC2D0A"/>
    <w:rsid w:val="00EF53E0"/>
    <w:rsid w:val="00F05B8C"/>
    <w:rsid w:val="00F11338"/>
    <w:rsid w:val="00F12E0F"/>
    <w:rsid w:val="00F25ED3"/>
    <w:rsid w:val="00F378AD"/>
    <w:rsid w:val="00F51BF7"/>
    <w:rsid w:val="00F57B18"/>
    <w:rsid w:val="00F62CAD"/>
    <w:rsid w:val="00F7033C"/>
    <w:rsid w:val="00F862BC"/>
    <w:rsid w:val="00F86F76"/>
    <w:rsid w:val="00F93A8F"/>
    <w:rsid w:val="00F95EA0"/>
    <w:rsid w:val="00FA17A2"/>
    <w:rsid w:val="00FB08F3"/>
    <w:rsid w:val="00FB1B92"/>
    <w:rsid w:val="00FC42B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F99B8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70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9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8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8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3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1053B8-A295-42CA-9A53-AD76E9291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87</Words>
  <Characters>506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armin</cp:lastModifiedBy>
  <cp:revision>2</cp:revision>
  <cp:lastPrinted>2020-08-02T12:25:00Z</cp:lastPrinted>
  <dcterms:created xsi:type="dcterms:W3CDTF">2024-01-26T08:35:00Z</dcterms:created>
  <dcterms:modified xsi:type="dcterms:W3CDTF">2024-01-26T08:35:00Z</dcterms:modified>
</cp:coreProperties>
</file>